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93541" w14:textId="77777777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bookmarkStart w:id="0" w:name="_Hlk100322447"/>
      <w:r w:rsidRPr="00B979F0">
        <w:rPr>
          <w:rFonts w:ascii="Arial" w:eastAsia="Times New Roman" w:hAnsi="Arial" w:cs="Arial"/>
          <w:b/>
          <w:bCs/>
        </w:rPr>
        <w:t>COUNCIL ON SOCIAL WORK EDUCATION - FORM AS 4(</w:t>
      </w:r>
      <w:r>
        <w:rPr>
          <w:rFonts w:ascii="Arial" w:eastAsia="Times New Roman" w:hAnsi="Arial" w:cs="Arial"/>
          <w:b/>
          <w:bCs/>
        </w:rPr>
        <w:t>M</w:t>
      </w:r>
      <w:r w:rsidRPr="00B979F0">
        <w:rPr>
          <w:rFonts w:ascii="Arial" w:eastAsia="Times New Roman" w:hAnsi="Arial" w:cs="Arial"/>
          <w:b/>
          <w:bCs/>
        </w:rPr>
        <w:t>)</w:t>
      </w:r>
      <w:r w:rsidRPr="00B979F0">
        <w:rPr>
          <w:rFonts w:ascii="Arial" w:eastAsia="Times New Roman" w:hAnsi="Arial" w:cs="Arial"/>
        </w:rPr>
        <w:t> </w:t>
      </w:r>
    </w:p>
    <w:p w14:paraId="60ACEFD4" w14:textId="048FA47A" w:rsidR="00444D06" w:rsidRPr="00B979F0" w:rsidRDefault="00476F4C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TEXAS STATE UNIVERSITY</w:t>
      </w:r>
      <w:r w:rsidR="00524A2C" w:rsidRPr="00B979F0">
        <w:rPr>
          <w:rFonts w:ascii="Arial" w:eastAsia="Times New Roman" w:hAnsi="Arial" w:cs="Arial"/>
          <w:b/>
          <w:bCs/>
        </w:rPr>
        <w:t xml:space="preserve"> </w:t>
      </w:r>
      <w:r w:rsidR="00444D06">
        <w:rPr>
          <w:rFonts w:ascii="Arial" w:eastAsia="Times New Roman" w:hAnsi="Arial" w:cs="Arial"/>
          <w:b/>
          <w:bCs/>
        </w:rPr>
        <w:t>MASTER’S</w:t>
      </w:r>
      <w:r w:rsidR="00444D06" w:rsidRPr="00B979F0">
        <w:rPr>
          <w:rFonts w:ascii="Arial" w:eastAsia="Times New Roman" w:hAnsi="Arial" w:cs="Arial"/>
          <w:b/>
          <w:bCs/>
        </w:rPr>
        <w:t xml:space="preserve"> SOCIAL WORK PROGRAM</w:t>
      </w:r>
      <w:r w:rsidR="00444D06" w:rsidRPr="00B979F0">
        <w:rPr>
          <w:rFonts w:ascii="Arial" w:eastAsia="Times New Roman" w:hAnsi="Arial" w:cs="Arial"/>
        </w:rPr>
        <w:t> </w:t>
      </w:r>
    </w:p>
    <w:p w14:paraId="65798389" w14:textId="2434AF97" w:rsidR="00444D06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14410528" w14:textId="77777777" w:rsidR="00AB1732" w:rsidRPr="00B979F0" w:rsidRDefault="00AB1732" w:rsidP="00D72EA8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4842331" w14:textId="695EFBDE" w:rsidR="002C0C73" w:rsidRPr="00B979F0" w:rsidRDefault="00444D06" w:rsidP="002C0C73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D72EA8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</w:t>
      </w:r>
      <w:r>
        <w:rPr>
          <w:rFonts w:ascii="Arial" w:eastAsia="Calibri" w:hAnsi="Arial" w:cs="Arial"/>
          <w:b/>
          <w:bCs/>
          <w:spacing w:val="-3"/>
        </w:rPr>
        <w:t>M</w:t>
      </w:r>
      <w:r w:rsidRPr="00B979F0">
        <w:rPr>
          <w:rFonts w:ascii="Arial" w:eastAsia="Calibri" w:hAnsi="Arial" w:cs="Arial"/>
          <w:b/>
          <w:bCs/>
          <w:spacing w:val="-3"/>
        </w:rPr>
        <w:t xml:space="preserve">) </w:t>
      </w:r>
      <w:r w:rsidR="002C0C73" w:rsidRPr="00B979F0">
        <w:rPr>
          <w:rFonts w:ascii="Arial" w:eastAsia="Calibri" w:hAnsi="Arial" w:cs="Arial"/>
          <w:spacing w:val="-3"/>
        </w:rPr>
        <w:t xml:space="preserve">A form required for </w:t>
      </w:r>
      <w:r w:rsidR="00D72EA8">
        <w:rPr>
          <w:rFonts w:ascii="Arial" w:eastAsia="Calibri" w:hAnsi="Arial" w:cs="Arial"/>
          <w:spacing w:val="-3"/>
        </w:rPr>
        <w:t>R</w:t>
      </w:r>
      <w:r w:rsidR="002C0C73" w:rsidRPr="00B979F0">
        <w:rPr>
          <w:rFonts w:ascii="Arial" w:eastAsia="Calibri" w:hAnsi="Arial" w:cs="Arial"/>
          <w:spacing w:val="-3"/>
        </w:rPr>
        <w:t xml:space="preserve">eaffirmation, </w:t>
      </w:r>
      <w:r w:rsidR="00D72EA8">
        <w:rPr>
          <w:rFonts w:ascii="Arial" w:eastAsia="Calibri" w:hAnsi="Arial" w:cs="Arial"/>
          <w:spacing w:val="-3"/>
        </w:rPr>
        <w:t>C</w:t>
      </w:r>
      <w:r w:rsidR="002C0C73" w:rsidRPr="00B979F0">
        <w:rPr>
          <w:rFonts w:ascii="Arial" w:eastAsia="Calibri" w:hAnsi="Arial" w:cs="Arial"/>
          <w:spacing w:val="-3"/>
        </w:rPr>
        <w:t xml:space="preserve">andidacy, and ongoing compliance per AS 4.0.3.   </w:t>
      </w:r>
    </w:p>
    <w:p w14:paraId="0D8C3F06" w14:textId="77777777" w:rsidR="00444D06" w:rsidRPr="00A848FE" w:rsidRDefault="00444D06" w:rsidP="00D72EA8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17DCD7B7" w14:textId="77777777" w:rsidR="00372199" w:rsidRPr="00D72EA8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D72EA8">
        <w:rPr>
          <w:rFonts w:ascii="Arial" w:eastAsia="Calibri" w:hAnsi="Arial" w:cs="Arial"/>
          <w:b/>
        </w:rPr>
        <w:t>Submitting Form AS 4 for Reaffirmation Self-Study &amp; Candidacy Benchmarks</w:t>
      </w:r>
    </w:p>
    <w:p w14:paraId="0E4C558F" w14:textId="77777777" w:rsidR="00372199" w:rsidRPr="00C9560D" w:rsidRDefault="00372199" w:rsidP="00372199">
      <w:pPr>
        <w:spacing w:after="0" w:line="240" w:lineRule="auto"/>
        <w:jc w:val="center"/>
        <w:rPr>
          <w:rFonts w:ascii="Arial" w:eastAsia="Calibri" w:hAnsi="Arial" w:cs="Arial"/>
        </w:rPr>
      </w:pPr>
    </w:p>
    <w:p w14:paraId="217B0CC4" w14:textId="24162F96" w:rsidR="00372199" w:rsidRDefault="00372199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 xml:space="preserve">This form is used to assist the </w:t>
      </w:r>
      <w:r w:rsidR="00D72EA8">
        <w:rPr>
          <w:rFonts w:ascii="Arial" w:eastAsia="Calibri" w:hAnsi="Arial" w:cs="Arial"/>
          <w:bCs/>
          <w:spacing w:val="-3"/>
        </w:rPr>
        <w:t xml:space="preserve">Commission on Accreditation </w:t>
      </w:r>
      <w:r w:rsidRPr="00B979F0">
        <w:rPr>
          <w:rFonts w:ascii="Arial" w:eastAsia="Calibri" w:hAnsi="Arial" w:cs="Arial"/>
          <w:bCs/>
          <w:spacing w:val="-3"/>
        </w:rPr>
        <w:t>in the evaluation of the program’s compliance with the accreditation standard below:</w:t>
      </w:r>
    </w:p>
    <w:p w14:paraId="5A955050" w14:textId="77777777" w:rsidR="00B357ED" w:rsidRPr="00B979F0" w:rsidRDefault="00B357ED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08A58F6D" w14:textId="77777777" w:rsidR="00372199" w:rsidRPr="00B979F0" w:rsidRDefault="00372199" w:rsidP="00372199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527C025E" w14:textId="77777777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A73ABB5" w14:textId="1B0C117C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B979F0">
        <w:rPr>
          <w:rFonts w:ascii="Arial" w:eastAsia="Calibri" w:hAnsi="Arial" w:cs="Arial"/>
          <w:spacing w:val="-3"/>
        </w:rPr>
        <w:t>All programs</w:t>
      </w:r>
      <w:r>
        <w:rPr>
          <w:rFonts w:ascii="Arial" w:eastAsia="Calibri" w:hAnsi="Arial" w:cs="Arial"/>
          <w:spacing w:val="-3"/>
        </w:rPr>
        <w:t xml:space="preserve"> accredited by the Council on Social Work Education’s</w:t>
      </w:r>
      <w:r w:rsidR="00C9560D">
        <w:rPr>
          <w:rFonts w:ascii="Arial" w:eastAsia="Calibri" w:hAnsi="Arial" w:cs="Arial"/>
          <w:spacing w:val="-3"/>
        </w:rPr>
        <w:t xml:space="preserve"> (CSWE)</w:t>
      </w:r>
      <w:r>
        <w:rPr>
          <w:rFonts w:ascii="Arial" w:eastAsia="Calibri" w:hAnsi="Arial" w:cs="Arial"/>
          <w:spacing w:val="-3"/>
        </w:rPr>
        <w:t xml:space="preserve">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(COA) 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>
        <w:rPr>
          <w:rFonts w:ascii="Arial" w:eastAsia="Calibri" w:hAnsi="Arial" w:cs="Arial"/>
          <w:spacing w:val="-3"/>
        </w:rPr>
        <w:t>All s</w:t>
      </w:r>
      <w:r w:rsidRPr="00B979F0">
        <w:rPr>
          <w:rFonts w:ascii="Arial" w:eastAsia="Calibri" w:hAnsi="Arial" w:cs="Arial"/>
          <w:spacing w:val="-3"/>
        </w:rPr>
        <w:t>tudents are assessed</w:t>
      </w:r>
      <w:r>
        <w:rPr>
          <w:rFonts w:ascii="Arial" w:eastAsia="Calibri" w:hAnsi="Arial" w:cs="Arial"/>
          <w:spacing w:val="-3"/>
        </w:rPr>
        <w:t xml:space="preserve">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A</w:t>
      </w:r>
      <w:r w:rsidRPr="00B979F0">
        <w:rPr>
          <w:rFonts w:ascii="Arial" w:eastAsia="Calibri" w:hAnsi="Arial" w:cs="Arial"/>
          <w:spacing w:val="-3"/>
        </w:rPr>
        <w:t xml:space="preserve">ccreditation </w:t>
      </w:r>
      <w:r>
        <w:rPr>
          <w:rFonts w:ascii="Arial" w:eastAsia="Calibri" w:hAnsi="Arial" w:cs="Arial"/>
          <w:spacing w:val="-3"/>
        </w:rPr>
        <w:t>S</w:t>
      </w:r>
      <w:r w:rsidRPr="00B979F0">
        <w:rPr>
          <w:rFonts w:ascii="Arial" w:eastAsia="Calibri" w:hAnsi="Arial" w:cs="Arial"/>
          <w:spacing w:val="-3"/>
        </w:rPr>
        <w:t>tandards</w:t>
      </w:r>
      <w:r>
        <w:rPr>
          <w:rFonts w:ascii="Arial" w:eastAsia="Calibri" w:hAnsi="Arial" w:cs="Arial"/>
          <w:spacing w:val="-3"/>
        </w:rPr>
        <w:t xml:space="preserve"> (EPAS)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>
        <w:rPr>
          <w:rFonts w:ascii="Arial" w:eastAsia="Calibri" w:hAnsi="Arial" w:cs="Arial"/>
          <w:spacing w:val="-3"/>
        </w:rPr>
        <w:t>reflect the</w:t>
      </w:r>
      <w:r w:rsidRPr="00B979F0">
        <w:rPr>
          <w:rFonts w:ascii="Arial" w:eastAsia="Calibri" w:hAnsi="Arial" w:cs="Arial"/>
          <w:spacing w:val="-3"/>
        </w:rPr>
        <w:t xml:space="preserve"> dimensions </w:t>
      </w:r>
      <w:r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9560D">
        <w:rPr>
          <w:rFonts w:ascii="Arial" w:eastAsia="Calibri" w:hAnsi="Arial" w:cs="Arial"/>
          <w:spacing w:val="-3"/>
        </w:rPr>
        <w:t xml:space="preserve"> </w:t>
      </w:r>
    </w:p>
    <w:p w14:paraId="39078542" w14:textId="70900C31" w:rsidR="00A61C6D" w:rsidRDefault="00A61C6D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6CE28761" w14:textId="40433F94" w:rsidR="009F37C7" w:rsidRDefault="00A61C6D" w:rsidP="009F37C7">
      <w:pPr>
        <w:spacing w:after="0" w:line="240" w:lineRule="auto"/>
        <w:rPr>
          <w:rFonts w:ascii="Arial" w:hAnsi="Arial" w:cs="Arial"/>
          <w:color w:val="000000" w:themeColor="text1"/>
        </w:rPr>
      </w:pPr>
      <w:r w:rsidRPr="46B1AE5C">
        <w:rPr>
          <w:rFonts w:ascii="Arial" w:hAnsi="Arial" w:cs="Arial"/>
          <w:color w:val="000000" w:themeColor="text1"/>
        </w:rPr>
        <w:t xml:space="preserve">Programs determine a percentage-based benchmark for each competency and determine an outcome-measure benchmark (minimum score) for each measure. The competency benchmark (which can </w:t>
      </w:r>
      <w:r>
        <w:rPr>
          <w:rFonts w:ascii="Arial" w:hAnsi="Arial" w:cs="Arial"/>
          <w:color w:val="000000" w:themeColor="text1"/>
        </w:rPr>
        <w:t>differ</w:t>
      </w:r>
      <w:r w:rsidRPr="46B1AE5C">
        <w:rPr>
          <w:rFonts w:ascii="Arial" w:hAnsi="Arial" w:cs="Arial"/>
          <w:color w:val="000000" w:themeColor="text1"/>
        </w:rPr>
        <w:t xml:space="preserve"> for each competency) represents the minimum percent of students the program expects to have achieved the outcome measure benchmarks in both/all measures for each of the nine competencies.</w:t>
      </w:r>
      <w:r w:rsidR="000F14A5">
        <w:rPr>
          <w:rFonts w:ascii="Arial" w:hAnsi="Arial" w:cs="Arial"/>
          <w:color w:val="000000" w:themeColor="text1"/>
        </w:rPr>
        <w:t xml:space="preserve"> </w:t>
      </w:r>
      <w:r w:rsidRPr="46B1AE5C">
        <w:rPr>
          <w:rFonts w:ascii="Arial" w:hAnsi="Arial" w:cs="Arial"/>
          <w:color w:val="000000" w:themeColor="text1"/>
        </w:rPr>
        <w:t>The program then d</w:t>
      </w:r>
      <w:r w:rsidRPr="46B1AE5C">
        <w:rPr>
          <w:rFonts w:ascii="Arial" w:hAnsi="Arial" w:cs="Arial"/>
        </w:rPr>
        <w:t>etermines the percentage of students that attained each outcome measure (e.g., minimum score o</w:t>
      </w:r>
      <w:r>
        <w:rPr>
          <w:rFonts w:ascii="Arial" w:hAnsi="Arial" w:cs="Arial"/>
        </w:rPr>
        <w:t>r</w:t>
      </w:r>
      <w:r w:rsidRPr="46B1AE5C">
        <w:rPr>
          <w:rFonts w:ascii="Arial" w:hAnsi="Arial" w:cs="Arial"/>
        </w:rPr>
        <w:t xml:space="preserve"> higher), and aggregates the percentages for both/all measures together to obtain the percentage of students demonstrating competence inclusive of </w:t>
      </w:r>
      <w:r>
        <w:rPr>
          <w:rFonts w:ascii="Arial" w:hAnsi="Arial" w:cs="Arial"/>
        </w:rPr>
        <w:t>two (</w:t>
      </w:r>
      <w:r w:rsidRPr="46B1AE5C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  <w:r w:rsidRPr="46B1AE5C">
        <w:rPr>
          <w:rFonts w:ascii="Arial" w:hAnsi="Arial" w:cs="Arial"/>
        </w:rPr>
        <w:t xml:space="preserve"> or more measures</w:t>
      </w:r>
      <w:r w:rsidRPr="46B1AE5C">
        <w:rPr>
          <w:rFonts w:ascii="Arial" w:hAnsi="Arial" w:cs="Arial"/>
          <w:color w:val="000000" w:themeColor="text1"/>
        </w:rPr>
        <w:t xml:space="preserve">. The result of aggregating both/all outcome measure percentages provides the percentage of students achieving the </w:t>
      </w:r>
      <w:r>
        <w:rPr>
          <w:rFonts w:ascii="Arial" w:hAnsi="Arial" w:cs="Arial"/>
          <w:color w:val="000000" w:themeColor="text1"/>
        </w:rPr>
        <w:t>competency</w:t>
      </w:r>
      <w:r w:rsidRPr="46B1AE5C">
        <w:rPr>
          <w:rFonts w:ascii="Arial" w:hAnsi="Arial" w:cs="Arial"/>
          <w:color w:val="000000" w:themeColor="text1"/>
        </w:rPr>
        <w:t xml:space="preserve"> benchmark. An aggregated percentage at or above the competency benchmark is considered achievement of that competency. If the program has more than one program option, the program </w:t>
      </w:r>
      <w:r>
        <w:rPr>
          <w:rFonts w:ascii="Arial" w:hAnsi="Arial" w:cs="Arial"/>
          <w:color w:val="000000" w:themeColor="text1"/>
        </w:rPr>
        <w:t>must</w:t>
      </w:r>
      <w:r w:rsidRPr="46B1AE5C">
        <w:rPr>
          <w:rFonts w:ascii="Arial" w:hAnsi="Arial" w:cs="Arial"/>
          <w:color w:val="000000" w:themeColor="text1"/>
        </w:rPr>
        <w:t xml:space="preserve"> report data for each program option, and also </w:t>
      </w:r>
      <w:r>
        <w:rPr>
          <w:rFonts w:ascii="Arial" w:hAnsi="Arial" w:cs="Arial"/>
          <w:color w:val="000000" w:themeColor="text1"/>
        </w:rPr>
        <w:t>a</w:t>
      </w:r>
      <w:r w:rsidRPr="46B1AE5C">
        <w:rPr>
          <w:rFonts w:ascii="Arial" w:hAnsi="Arial" w:cs="Arial"/>
          <w:color w:val="000000" w:themeColor="text1"/>
        </w:rPr>
        <w:t>n aggregate</w:t>
      </w:r>
      <w:r>
        <w:rPr>
          <w:rFonts w:ascii="Arial" w:hAnsi="Arial" w:cs="Arial"/>
          <w:color w:val="000000" w:themeColor="text1"/>
        </w:rPr>
        <w:t xml:space="preserve"> of</w:t>
      </w:r>
      <w:r w:rsidRPr="46B1AE5C">
        <w:rPr>
          <w:rFonts w:ascii="Arial" w:hAnsi="Arial" w:cs="Arial"/>
          <w:color w:val="000000" w:themeColor="text1"/>
        </w:rPr>
        <w:t xml:space="preserve"> all program options </w:t>
      </w:r>
      <w:r>
        <w:rPr>
          <w:rFonts w:ascii="Arial" w:hAnsi="Arial" w:cs="Arial"/>
          <w:color w:val="000000" w:themeColor="text1"/>
        </w:rPr>
        <w:t xml:space="preserve">combined </w:t>
      </w:r>
      <w:r w:rsidRPr="46B1AE5C">
        <w:rPr>
          <w:rFonts w:ascii="Arial" w:hAnsi="Arial" w:cs="Arial"/>
          <w:color w:val="000000" w:themeColor="text1"/>
        </w:rPr>
        <w:t xml:space="preserve">to determine an overall percentage of students </w:t>
      </w:r>
      <w:r>
        <w:rPr>
          <w:rFonts w:ascii="Arial" w:hAnsi="Arial" w:cs="Arial"/>
          <w:color w:val="000000" w:themeColor="text1"/>
        </w:rPr>
        <w:t xml:space="preserve">across all program options </w:t>
      </w:r>
      <w:r w:rsidRPr="46B1AE5C">
        <w:rPr>
          <w:rFonts w:ascii="Arial" w:hAnsi="Arial" w:cs="Arial"/>
          <w:color w:val="000000" w:themeColor="text1"/>
        </w:rPr>
        <w:t xml:space="preserve">achieving the </w:t>
      </w:r>
      <w:r>
        <w:rPr>
          <w:rFonts w:ascii="Arial" w:hAnsi="Arial" w:cs="Arial"/>
          <w:color w:val="000000" w:themeColor="text1"/>
        </w:rPr>
        <w:t>competency benchmark</w:t>
      </w:r>
      <w:r w:rsidRPr="46B1AE5C">
        <w:rPr>
          <w:rFonts w:ascii="Arial" w:hAnsi="Arial" w:cs="Arial"/>
          <w:color w:val="000000" w:themeColor="text1"/>
        </w:rPr>
        <w:t>.</w:t>
      </w:r>
    </w:p>
    <w:p w14:paraId="6EEAEECC" w14:textId="77777777" w:rsidR="00476F4C" w:rsidRDefault="00476F4C" w:rsidP="009F37C7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C3B5115" w14:textId="49709351" w:rsidR="00372199" w:rsidRPr="00151F73" w:rsidRDefault="00372199" w:rsidP="009F37C7">
      <w:pPr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C9560D">
        <w:rPr>
          <w:rFonts w:ascii="Arial" w:eastAsia="Calibri" w:hAnsi="Arial" w:cs="Arial"/>
          <w:b/>
          <w:spacing w:val="-3"/>
        </w:rPr>
        <w:t>Posting Form AS 4 for Ongoing Compliance with AS 4.0.3</w:t>
      </w:r>
    </w:p>
    <w:p w14:paraId="5AA24A13" w14:textId="77777777" w:rsidR="00372199" w:rsidRPr="00A848FE" w:rsidRDefault="00372199" w:rsidP="00C9560D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</w:p>
    <w:p w14:paraId="1F00A4A1" w14:textId="0F5DE9C0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r>
        <w:rPr>
          <w:rFonts w:ascii="Arial" w:eastAsia="Calibri" w:hAnsi="Arial" w:cs="Arial"/>
          <w:spacing w:val="-3"/>
        </w:rPr>
        <w:t xml:space="preserve">CSWE COA’s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>
        <w:rPr>
          <w:rFonts w:ascii="Arial" w:eastAsia="Calibri" w:hAnsi="Arial" w:cs="Arial"/>
          <w:spacing w:val="-3"/>
        </w:rPr>
        <w:t xml:space="preserve">programs must post this form </w:t>
      </w:r>
      <w:r w:rsidRPr="00793C8E">
        <w:rPr>
          <w:rFonts w:ascii="Arial" w:eastAsia="Calibri" w:hAnsi="Arial" w:cs="Arial"/>
          <w:spacing w:val="-3"/>
        </w:rPr>
        <w:t>public</w:t>
      </w:r>
      <w:r>
        <w:rPr>
          <w:rFonts w:ascii="Arial" w:eastAsia="Calibri" w:hAnsi="Arial" w:cs="Arial"/>
          <w:spacing w:val="-3"/>
        </w:rPr>
        <w:t>ly</w:t>
      </w:r>
      <w:r w:rsidRPr="00793C8E">
        <w:rPr>
          <w:rFonts w:ascii="Arial" w:eastAsia="Calibri" w:hAnsi="Arial" w:cs="Arial"/>
          <w:spacing w:val="-3"/>
        </w:rPr>
        <w:t xml:space="preserve"> on its website and routinely up-date</w:t>
      </w:r>
      <w:r>
        <w:rPr>
          <w:rFonts w:ascii="Arial" w:eastAsia="Calibri" w:hAnsi="Arial" w:cs="Arial"/>
          <w:spacing w:val="-3"/>
        </w:rPr>
        <w:t xml:space="preserve"> </w:t>
      </w:r>
      <w:r w:rsidRPr="00793C8E">
        <w:rPr>
          <w:rFonts w:ascii="Arial" w:eastAsia="Calibri" w:hAnsi="Arial" w:cs="Arial"/>
          <w:spacing w:val="-3"/>
        </w:rPr>
        <w:t>(minimally every 2 years) its findings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Upon request, programs must provide CSWE with the weblink to the p</w:t>
      </w:r>
      <w:r w:rsidRPr="008017C5">
        <w:rPr>
          <w:rFonts w:ascii="Arial" w:eastAsia="Calibri" w:hAnsi="Arial" w:cs="Arial"/>
          <w:spacing w:val="-3"/>
        </w:rPr>
        <w:t>ublished</w:t>
      </w:r>
      <w:r>
        <w:rPr>
          <w:rFonts w:ascii="Arial" w:eastAsia="Calibri" w:hAnsi="Arial" w:cs="Arial"/>
          <w:spacing w:val="-3"/>
        </w:rPr>
        <w:t xml:space="preserve"> form</w:t>
      </w:r>
      <w:r w:rsidRPr="008017C5">
        <w:rPr>
          <w:rFonts w:ascii="Arial" w:eastAsia="Calibri" w:hAnsi="Arial" w:cs="Arial"/>
          <w:spacing w:val="-3"/>
        </w:rPr>
        <w:t xml:space="preserve"> on </w:t>
      </w:r>
      <w:r>
        <w:rPr>
          <w:rFonts w:ascii="Arial" w:eastAsia="Calibri" w:hAnsi="Arial" w:cs="Arial"/>
          <w:spacing w:val="-3"/>
        </w:rPr>
        <w:t>the</w:t>
      </w:r>
      <w:r w:rsidRPr="008017C5">
        <w:rPr>
          <w:rFonts w:ascii="Arial" w:eastAsia="Calibri" w:hAnsi="Arial" w:cs="Arial"/>
          <w:spacing w:val="-3"/>
        </w:rPr>
        <w:t xml:space="preserve"> program’s web</w:t>
      </w:r>
      <w:r>
        <w:rPr>
          <w:rFonts w:ascii="Arial" w:eastAsia="Calibri" w:hAnsi="Arial" w:cs="Arial"/>
          <w:spacing w:val="-3"/>
        </w:rPr>
        <w:t xml:space="preserve">site </w:t>
      </w:r>
      <w:r w:rsidRPr="008537EA">
        <w:rPr>
          <w:rFonts w:ascii="Arial" w:eastAsia="Calibri" w:hAnsi="Arial" w:cs="Arial"/>
          <w:spacing w:val="-3"/>
          <w:u w:val="single"/>
        </w:rPr>
        <w:t>where it is accessible to the public</w:t>
      </w:r>
      <w:r w:rsidRPr="008017C5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Data presented on the form must be collected within 2 years of today’s date at all times. </w:t>
      </w:r>
    </w:p>
    <w:p w14:paraId="76B87346" w14:textId="77777777" w:rsidR="00372199" w:rsidRDefault="00372199" w:rsidP="00372199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D2B4CE0" w14:textId="77777777" w:rsidR="00372199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372199" w:rsidSect="006F15CB">
          <w:footerReference w:type="default" r:id="rId10"/>
          <w:pgSz w:w="15840" w:h="12240" w:orient="landscape"/>
          <w:pgMar w:top="180" w:right="360" w:bottom="360" w:left="360" w:header="720" w:footer="720" w:gutter="0"/>
          <w:cols w:space="720"/>
          <w:docGrid w:linePitch="360"/>
        </w:sectPr>
      </w:pPr>
    </w:p>
    <w:p w14:paraId="2130FE60" w14:textId="32D9BF4D" w:rsidR="00372199" w:rsidRPr="00BB2CE1" w:rsidRDefault="00372199" w:rsidP="00843B1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i/>
          <w:iCs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843B1A">
        <w:rPr>
          <w:rFonts w:ascii="Arial" w:eastAsia="Calibri" w:hAnsi="Arial" w:cs="Arial"/>
          <w:b/>
          <w:spacing w:val="-3"/>
        </w:rPr>
        <w:t xml:space="preserve"> | </w:t>
      </w:r>
      <w:r w:rsidR="00843B1A" w:rsidRPr="00BB2CE1">
        <w:rPr>
          <w:rFonts w:ascii="Arial" w:eastAsia="Times New Roman" w:hAnsi="Arial" w:cs="Arial"/>
          <w:b/>
          <w:i/>
          <w:iCs/>
        </w:rPr>
        <w:t>Generalist Practice</w:t>
      </w:r>
    </w:p>
    <w:p w14:paraId="27EE10AB" w14:textId="77777777" w:rsidR="00C9560D" w:rsidRPr="00C9560D" w:rsidRDefault="00C9560D" w:rsidP="00372199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</w:p>
    <w:p w14:paraId="6F9B69E9" w14:textId="534647DC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 s</w:t>
      </w:r>
      <w:r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Programs may add/delete rows</w:t>
      </w:r>
      <w:r w:rsidRPr="003308A9">
        <w:rPr>
          <w:rFonts w:ascii="Arial" w:eastAsia="Calibri" w:hAnsi="Arial" w:cs="Arial"/>
          <w:spacing w:val="-3"/>
        </w:rPr>
        <w:t xml:space="preserve"> to accurately reflect the number </w:t>
      </w:r>
      <w:r>
        <w:rPr>
          <w:rFonts w:ascii="Arial" w:eastAsia="Calibri" w:hAnsi="Arial" w:cs="Arial"/>
          <w:spacing w:val="-3"/>
        </w:rPr>
        <w:t>measures included in the data presented</w:t>
      </w:r>
      <w:r w:rsidRPr="003308A9">
        <w:rPr>
          <w:rFonts w:ascii="Arial" w:eastAsia="Calibri" w:hAnsi="Arial" w:cs="Arial"/>
          <w:spacing w:val="-3"/>
        </w:rPr>
        <w:t>.</w:t>
      </w:r>
    </w:p>
    <w:p w14:paraId="53BDBD8C" w14:textId="77777777" w:rsidR="00DB2E4E" w:rsidRDefault="00DB2E4E" w:rsidP="00372199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</w:tblPr>
      <w:tblGrid>
        <w:gridCol w:w="8005"/>
        <w:gridCol w:w="5670"/>
      </w:tblGrid>
      <w:tr w:rsidR="008A1CA8" w14:paraId="42E0FB54" w14:textId="77777777" w:rsidTr="008A1CA8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429E02DF" w14:textId="77777777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>
              <w:rPr>
                <w:rFonts w:ascii="Arial" w:eastAsia="Times New Roman" w:hAnsi="Arial" w:cs="Arial"/>
                <w:b/>
              </w:rPr>
              <w:t>(Core Assignments)</w:t>
            </w:r>
          </w:p>
        </w:tc>
      </w:tr>
      <w:tr w:rsidR="008A1CA8" w14:paraId="094FC447" w14:textId="77777777" w:rsidTr="008A1CA8">
        <w:trPr>
          <w:jc w:val="center"/>
        </w:trPr>
        <w:tc>
          <w:tcPr>
            <w:tcW w:w="8005" w:type="dxa"/>
            <w:vAlign w:val="center"/>
          </w:tcPr>
          <w:p w14:paraId="4C16A8F2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1C5C272E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1657CC55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41468A55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A35B43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51D768F6" w14:textId="77777777" w:rsidTr="008A1CA8">
        <w:trPr>
          <w:jc w:val="center"/>
        </w:trPr>
        <w:tc>
          <w:tcPr>
            <w:tcW w:w="8005" w:type="dxa"/>
            <w:vAlign w:val="center"/>
          </w:tcPr>
          <w:p w14:paraId="54299BE7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5B4ECB07" w14:textId="2A6396B1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310A3E">
              <w:rPr>
                <w:rFonts w:ascii="Arial" w:eastAsia="Times New Roman" w:hAnsi="Arial" w:cs="Arial"/>
              </w:rPr>
              <w:t xml:space="preserve">Spring 2021 and Summer 2021 </w:t>
            </w:r>
            <w:r>
              <w:rPr>
                <w:rFonts w:ascii="Arial" w:eastAsia="Times New Roman" w:hAnsi="Arial" w:cs="Arial"/>
              </w:rPr>
              <w:t xml:space="preserve">semesters </w:t>
            </w:r>
          </w:p>
          <w:p w14:paraId="78CFAAC6" w14:textId="3D9F05B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</w:t>
            </w:r>
            <w:r w:rsidRPr="008A1CA8">
              <w:rPr>
                <w:rFonts w:ascii="Arial" w:eastAsia="Times New Roman" w:hAnsi="Arial" w:cs="Arial"/>
              </w:rPr>
              <w:t>531</w:t>
            </w:r>
            <w:r>
              <w:rPr>
                <w:rFonts w:ascii="Arial" w:eastAsia="Times New Roman" w:hAnsi="Arial" w:cs="Arial"/>
              </w:rPr>
              <w:t xml:space="preserve">0, 5313, 5314, 5316, 5317, </w:t>
            </w:r>
            <w:r w:rsidRPr="008A1CA8">
              <w:rPr>
                <w:rFonts w:ascii="Arial" w:eastAsia="Times New Roman" w:hAnsi="Arial" w:cs="Arial"/>
              </w:rPr>
              <w:t xml:space="preserve">5308, </w:t>
            </w:r>
            <w:r>
              <w:rPr>
                <w:rFonts w:ascii="Arial" w:eastAsia="Times New Roman" w:hAnsi="Arial" w:cs="Arial"/>
              </w:rPr>
              <w:t xml:space="preserve">and </w:t>
            </w:r>
            <w:r w:rsidRPr="008A1CA8">
              <w:rPr>
                <w:rFonts w:ascii="Arial" w:eastAsia="Times New Roman" w:hAnsi="Arial" w:cs="Arial"/>
              </w:rPr>
              <w:t>5309</w:t>
            </w:r>
          </w:p>
        </w:tc>
      </w:tr>
      <w:tr w:rsidR="008A1CA8" w14:paraId="146E280F" w14:textId="77777777" w:rsidTr="008A1CA8">
        <w:trPr>
          <w:jc w:val="center"/>
        </w:trPr>
        <w:tc>
          <w:tcPr>
            <w:tcW w:w="8005" w:type="dxa"/>
            <w:vAlign w:val="center"/>
          </w:tcPr>
          <w:p w14:paraId="4FE2891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40B254D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8A1CA8" w14:paraId="673724B8" w14:textId="77777777" w:rsidTr="008A1CA8">
        <w:trPr>
          <w:jc w:val="center"/>
        </w:trPr>
        <w:tc>
          <w:tcPr>
            <w:tcW w:w="8005" w:type="dxa"/>
            <w:vAlign w:val="center"/>
          </w:tcPr>
          <w:p w14:paraId="61037A6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5D7B88AC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8A1CA8" w14:paraId="7B24FA11" w14:textId="77777777" w:rsidTr="008A1CA8">
        <w:trPr>
          <w:jc w:val="center"/>
        </w:trPr>
        <w:tc>
          <w:tcPr>
            <w:tcW w:w="8005" w:type="dxa"/>
            <w:vAlign w:val="center"/>
          </w:tcPr>
          <w:p w14:paraId="498898CF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185B219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8A1CA8" w14:paraId="403AAB89" w14:textId="77777777" w:rsidTr="008A1CA8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549A584F" w14:textId="3F77E864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>
              <w:rPr>
                <w:rFonts w:ascii="Arial" w:eastAsia="Times New Roman" w:hAnsi="Arial" w:cs="Arial"/>
                <w:b/>
              </w:rPr>
              <w:t>(</w:t>
            </w:r>
            <w:r w:rsidR="00D4702D">
              <w:rPr>
                <w:rFonts w:ascii="Arial" w:eastAsia="Times New Roman" w:hAnsi="Arial" w:cs="Arial"/>
                <w:b/>
              </w:rPr>
              <w:t>Field Education</w:t>
            </w:r>
            <w:r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8A1CA8" w14:paraId="5D6DA40C" w14:textId="77777777" w:rsidTr="008A1CA8">
        <w:trPr>
          <w:jc w:val="center"/>
        </w:trPr>
        <w:tc>
          <w:tcPr>
            <w:tcW w:w="8005" w:type="dxa"/>
            <w:vAlign w:val="center"/>
          </w:tcPr>
          <w:p w14:paraId="25D382A2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3E474EDA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50A8DE68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7969141E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F35C905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47E5006C" w14:textId="77777777" w:rsidTr="008A1CA8">
        <w:trPr>
          <w:jc w:val="center"/>
        </w:trPr>
        <w:tc>
          <w:tcPr>
            <w:tcW w:w="8005" w:type="dxa"/>
            <w:vAlign w:val="center"/>
          </w:tcPr>
          <w:p w14:paraId="523B5B64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4A2DEEE8" w14:textId="6C4FC9C4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310A3E">
              <w:rPr>
                <w:rFonts w:ascii="Arial" w:eastAsia="Times New Roman" w:hAnsi="Arial" w:cs="Arial"/>
              </w:rPr>
              <w:t xml:space="preserve">Spring 2021 and Summer 2021 </w:t>
            </w:r>
            <w:r>
              <w:rPr>
                <w:rFonts w:ascii="Arial" w:eastAsia="Times New Roman" w:hAnsi="Arial" w:cs="Arial"/>
              </w:rPr>
              <w:t xml:space="preserve">semesters </w:t>
            </w:r>
          </w:p>
          <w:p w14:paraId="5F33237B" w14:textId="5881BDB9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re: SOWK 5410 and 5411</w:t>
            </w:r>
          </w:p>
        </w:tc>
      </w:tr>
      <w:tr w:rsidR="008A1CA8" w14:paraId="304CABA7" w14:textId="77777777" w:rsidTr="008A1CA8">
        <w:trPr>
          <w:jc w:val="center"/>
        </w:trPr>
        <w:tc>
          <w:tcPr>
            <w:tcW w:w="8005" w:type="dxa"/>
            <w:vAlign w:val="center"/>
          </w:tcPr>
          <w:p w14:paraId="374E07CD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478E11C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8A1CA8" w14:paraId="0E63DE30" w14:textId="77777777" w:rsidTr="008A1CA8">
        <w:trPr>
          <w:jc w:val="center"/>
        </w:trPr>
        <w:tc>
          <w:tcPr>
            <w:tcW w:w="8005" w:type="dxa"/>
            <w:vAlign w:val="center"/>
          </w:tcPr>
          <w:p w14:paraId="0861ED87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2FE20EF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8A1CA8" w14:paraId="64363ECF" w14:textId="77777777" w:rsidTr="008A1CA8">
        <w:trPr>
          <w:jc w:val="center"/>
        </w:trPr>
        <w:tc>
          <w:tcPr>
            <w:tcW w:w="8005" w:type="dxa"/>
            <w:vAlign w:val="center"/>
          </w:tcPr>
          <w:p w14:paraId="284F987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10994D4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18F7C25E" w14:textId="6AE2F617" w:rsidR="00372199" w:rsidRDefault="00372199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A1D6524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18A679B8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65B39520" w14:textId="77777777" w:rsidR="008A1CA8" w:rsidRDefault="008A1CA8">
      <w:pPr>
        <w:rPr>
          <w:rFonts w:ascii="Arial" w:eastAsia="Calibri" w:hAnsi="Arial" w:cs="Arial"/>
          <w:b/>
          <w:spacing w:val="-3"/>
        </w:rPr>
      </w:pPr>
      <w:r>
        <w:rPr>
          <w:rFonts w:ascii="Arial" w:eastAsia="Calibri" w:hAnsi="Arial" w:cs="Arial"/>
          <w:b/>
          <w:spacing w:val="-3"/>
        </w:rPr>
        <w:br w:type="page"/>
      </w:r>
    </w:p>
    <w:p w14:paraId="669C727C" w14:textId="1E5CB5B5" w:rsidR="00C80F20" w:rsidRPr="00843B1A" w:rsidRDefault="00C80F20" w:rsidP="00C80F2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>
        <w:rPr>
          <w:rFonts w:ascii="Arial" w:eastAsia="Calibri" w:hAnsi="Arial" w:cs="Arial"/>
          <w:b/>
          <w:spacing w:val="-3"/>
        </w:rPr>
        <w:t xml:space="preserve"> | </w:t>
      </w:r>
      <w:r>
        <w:rPr>
          <w:rFonts w:ascii="Arial" w:eastAsia="Times New Roman" w:hAnsi="Arial" w:cs="Arial"/>
          <w:b/>
        </w:rPr>
        <w:t xml:space="preserve">Specialized </w:t>
      </w:r>
      <w:r w:rsidRPr="00FF1A5F">
        <w:rPr>
          <w:rFonts w:ascii="Arial" w:eastAsia="Times New Roman" w:hAnsi="Arial" w:cs="Arial"/>
          <w:b/>
        </w:rPr>
        <w:t>Practice</w:t>
      </w:r>
    </w:p>
    <w:p w14:paraId="1AE0F031" w14:textId="77777777" w:rsidR="00C80F20" w:rsidRPr="00015200" w:rsidRDefault="00C80F20" w:rsidP="00C80F20">
      <w:pPr>
        <w:spacing w:after="0" w:line="240" w:lineRule="auto"/>
        <w:jc w:val="center"/>
        <w:rPr>
          <w:rFonts w:ascii="Arial" w:eastAsia="Calibri" w:hAnsi="Arial" w:cs="Arial"/>
          <w:spacing w:val="-3"/>
          <w:sz w:val="6"/>
          <w:szCs w:val="6"/>
        </w:rPr>
      </w:pPr>
    </w:p>
    <w:p w14:paraId="2007CEFD" w14:textId="78A1FC8C" w:rsidR="00C80F20" w:rsidRDefault="00117305" w:rsidP="00C80F20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S</w:t>
      </w:r>
      <w:r w:rsidR="00C80F20"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="00C80F20"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</w:t>
      </w:r>
      <w:r w:rsidR="001252D3">
        <w:rPr>
          <w:rFonts w:ascii="Arial" w:eastAsia="Calibri" w:hAnsi="Arial" w:cs="Arial"/>
          <w:spacing w:val="-3"/>
        </w:rPr>
        <w:t xml:space="preserve">, </w:t>
      </w:r>
      <w:r>
        <w:rPr>
          <w:rFonts w:ascii="Arial" w:eastAsia="Calibri" w:hAnsi="Arial" w:cs="Arial"/>
          <w:spacing w:val="-3"/>
        </w:rPr>
        <w:t>that reflect the area of specialized practice</w:t>
      </w:r>
      <w:r w:rsidR="00C80F20" w:rsidRPr="00FC4D81">
        <w:rPr>
          <w:rFonts w:ascii="Arial" w:eastAsia="Calibri" w:hAnsi="Arial" w:cs="Arial"/>
          <w:spacing w:val="-3"/>
        </w:rPr>
        <w:t>.</w:t>
      </w:r>
      <w:r w:rsidR="00C80F20">
        <w:rPr>
          <w:rFonts w:ascii="Arial" w:eastAsia="Calibri" w:hAnsi="Arial" w:cs="Arial"/>
          <w:spacing w:val="-3"/>
        </w:rPr>
        <w:t xml:space="preserve">  Summarize the program’s competency-based assessment plan.  Programs may add/delete rows</w:t>
      </w:r>
      <w:r w:rsidR="00C80F20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0E5A3B">
        <w:rPr>
          <w:rFonts w:ascii="Arial" w:eastAsia="Calibri" w:hAnsi="Arial" w:cs="Arial"/>
          <w:spacing w:val="-3"/>
        </w:rPr>
        <w:t xml:space="preserve">of areas of specialized practice and each </w:t>
      </w:r>
      <w:r w:rsidR="00C80F20">
        <w:rPr>
          <w:rFonts w:ascii="Arial" w:eastAsia="Calibri" w:hAnsi="Arial" w:cs="Arial"/>
          <w:spacing w:val="-3"/>
        </w:rPr>
        <w:t>measure included in the data presented</w:t>
      </w:r>
      <w:r w:rsidR="00C80F20" w:rsidRPr="003308A9">
        <w:rPr>
          <w:rFonts w:ascii="Arial" w:eastAsia="Calibri" w:hAnsi="Arial" w:cs="Arial"/>
          <w:spacing w:val="-3"/>
        </w:rPr>
        <w:t>.</w:t>
      </w:r>
    </w:p>
    <w:p w14:paraId="4A6ACBC4" w14:textId="77777777" w:rsidR="00C80F20" w:rsidRPr="00015200" w:rsidRDefault="00C80F20" w:rsidP="00C80F20">
      <w:pPr>
        <w:spacing w:after="0" w:line="240" w:lineRule="auto"/>
        <w:rPr>
          <w:rFonts w:ascii="Arial" w:eastAsia="Calibri" w:hAnsi="Arial" w:cs="Arial"/>
          <w:spacing w:val="-3"/>
          <w:sz w:val="10"/>
          <w:szCs w:val="10"/>
        </w:rPr>
      </w:pPr>
    </w:p>
    <w:p w14:paraId="507157A8" w14:textId="45A6C423" w:rsidR="00DB2E4E" w:rsidRDefault="008007B5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rea of </w:t>
      </w:r>
      <w:r w:rsidR="00DB2E4E" w:rsidRPr="00FF1A5F">
        <w:rPr>
          <w:rFonts w:ascii="Arial" w:eastAsia="Times New Roman" w:hAnsi="Arial" w:cs="Arial"/>
          <w:b/>
        </w:rPr>
        <w:t>Specialized Practice</w:t>
      </w:r>
      <w:r>
        <w:rPr>
          <w:rFonts w:ascii="Arial" w:eastAsia="Times New Roman" w:hAnsi="Arial" w:cs="Arial"/>
          <w:b/>
        </w:rPr>
        <w:t xml:space="preserve"> #1: </w:t>
      </w:r>
      <w:r w:rsidR="00202795">
        <w:rPr>
          <w:rFonts w:ascii="Arial" w:eastAsia="Times New Roman" w:hAnsi="Arial" w:cs="Arial"/>
          <w:b/>
        </w:rPr>
        <w:t>[</w:t>
      </w:r>
      <w:r w:rsidR="00225978">
        <w:rPr>
          <w:rFonts w:ascii="Arial" w:eastAsia="Times New Roman" w:hAnsi="Arial" w:cs="Arial"/>
          <w:b/>
        </w:rPr>
        <w:t>Specializ</w:t>
      </w:r>
      <w:r w:rsidR="008A1CA8">
        <w:rPr>
          <w:rFonts w:ascii="Arial" w:eastAsia="Times New Roman" w:hAnsi="Arial" w:cs="Arial"/>
          <w:b/>
        </w:rPr>
        <w:t>ed Practice</w:t>
      </w:r>
      <w:r w:rsidR="00202795">
        <w:rPr>
          <w:rFonts w:ascii="Arial" w:eastAsia="Times New Roman" w:hAnsi="Arial" w:cs="Arial"/>
          <w:b/>
        </w:rPr>
        <w:t>]</w:t>
      </w:r>
    </w:p>
    <w:p w14:paraId="24CBC67A" w14:textId="5B171BD5" w:rsidR="00DB2E4E" w:rsidRPr="008A1CA8" w:rsidRDefault="00DB2E4E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iCs/>
        </w:rPr>
      </w:pP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</w:tblPr>
      <w:tblGrid>
        <w:gridCol w:w="8005"/>
        <w:gridCol w:w="5670"/>
      </w:tblGrid>
      <w:tr w:rsidR="008A1CA8" w14:paraId="68F96D0E" w14:textId="77777777" w:rsidTr="00C74F69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75A8D4D2" w14:textId="77777777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>
              <w:rPr>
                <w:rFonts w:ascii="Arial" w:eastAsia="Times New Roman" w:hAnsi="Arial" w:cs="Arial"/>
                <w:b/>
              </w:rPr>
              <w:t>(Core Assignments)</w:t>
            </w:r>
          </w:p>
        </w:tc>
      </w:tr>
      <w:tr w:rsidR="008A1CA8" w14:paraId="748033A3" w14:textId="77777777" w:rsidTr="00C74F69">
        <w:trPr>
          <w:jc w:val="center"/>
        </w:trPr>
        <w:tc>
          <w:tcPr>
            <w:tcW w:w="8005" w:type="dxa"/>
            <w:vAlign w:val="center"/>
          </w:tcPr>
          <w:p w14:paraId="43D99A2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0DFBFC33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1706FA2F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01B8A5C2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23BBBE4C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229103A1" w14:textId="77777777" w:rsidTr="00C74F69">
        <w:trPr>
          <w:jc w:val="center"/>
        </w:trPr>
        <w:tc>
          <w:tcPr>
            <w:tcW w:w="8005" w:type="dxa"/>
            <w:vAlign w:val="center"/>
          </w:tcPr>
          <w:p w14:paraId="7549F6BD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318B9AAF" w14:textId="482B9A72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310A3E">
              <w:rPr>
                <w:rFonts w:ascii="Arial" w:eastAsia="Times New Roman" w:hAnsi="Arial" w:cs="Arial"/>
              </w:rPr>
              <w:t xml:space="preserve">Spring 2021 and Summer 2021 </w:t>
            </w:r>
            <w:r>
              <w:rPr>
                <w:rFonts w:ascii="Arial" w:eastAsia="Times New Roman" w:hAnsi="Arial" w:cs="Arial"/>
              </w:rPr>
              <w:t xml:space="preserve">semesters </w:t>
            </w:r>
          </w:p>
          <w:p w14:paraId="53BA0650" w14:textId="4B75855F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SOWK </w:t>
            </w:r>
            <w:r w:rsidRPr="008A1CA8">
              <w:rPr>
                <w:rFonts w:ascii="Arial" w:eastAsia="Times New Roman" w:hAnsi="Arial" w:cs="Arial"/>
              </w:rPr>
              <w:t>5322</w:t>
            </w:r>
            <w:r>
              <w:rPr>
                <w:rFonts w:ascii="Arial" w:eastAsia="Times New Roman" w:hAnsi="Arial" w:cs="Arial"/>
              </w:rPr>
              <w:t xml:space="preserve">, 5323, </w:t>
            </w:r>
            <w:r w:rsidRPr="008A1CA8">
              <w:rPr>
                <w:rFonts w:ascii="Arial" w:eastAsia="Times New Roman" w:hAnsi="Arial" w:cs="Arial"/>
              </w:rPr>
              <w:t xml:space="preserve">5370, 5371, 5372, </w:t>
            </w:r>
            <w:r>
              <w:rPr>
                <w:rFonts w:ascii="Arial" w:eastAsia="Times New Roman" w:hAnsi="Arial" w:cs="Arial"/>
              </w:rPr>
              <w:t xml:space="preserve">and </w:t>
            </w:r>
            <w:r w:rsidRPr="008A1CA8">
              <w:rPr>
                <w:rFonts w:ascii="Arial" w:eastAsia="Times New Roman" w:hAnsi="Arial" w:cs="Arial"/>
              </w:rPr>
              <w:t>5373</w:t>
            </w:r>
          </w:p>
        </w:tc>
      </w:tr>
      <w:tr w:rsidR="008A1CA8" w14:paraId="752A78A9" w14:textId="77777777" w:rsidTr="00C74F69">
        <w:trPr>
          <w:jc w:val="center"/>
        </w:trPr>
        <w:tc>
          <w:tcPr>
            <w:tcW w:w="8005" w:type="dxa"/>
            <w:vAlign w:val="center"/>
          </w:tcPr>
          <w:p w14:paraId="304505C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62FBE91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8A1CA8" w14:paraId="53A02FFE" w14:textId="77777777" w:rsidTr="00C74F69">
        <w:trPr>
          <w:jc w:val="center"/>
        </w:trPr>
        <w:tc>
          <w:tcPr>
            <w:tcW w:w="8005" w:type="dxa"/>
            <w:vAlign w:val="center"/>
          </w:tcPr>
          <w:p w14:paraId="7963F30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0A6EB19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8A1CA8" w14:paraId="2AF94C54" w14:textId="77777777" w:rsidTr="00C74F69">
        <w:trPr>
          <w:jc w:val="center"/>
        </w:trPr>
        <w:tc>
          <w:tcPr>
            <w:tcW w:w="8005" w:type="dxa"/>
            <w:vAlign w:val="center"/>
          </w:tcPr>
          <w:p w14:paraId="435E155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0B64897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8A1CA8" w14:paraId="37F65A8F" w14:textId="77777777" w:rsidTr="00C74F69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38F206A9" w14:textId="3B4C199F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>
              <w:rPr>
                <w:rFonts w:ascii="Arial" w:eastAsia="Times New Roman" w:hAnsi="Arial" w:cs="Arial"/>
                <w:b/>
              </w:rPr>
              <w:t>(</w:t>
            </w:r>
            <w:r w:rsidR="008B3C26">
              <w:rPr>
                <w:rFonts w:ascii="Arial" w:eastAsia="Times New Roman" w:hAnsi="Arial" w:cs="Arial"/>
                <w:b/>
              </w:rPr>
              <w:t>Field Education</w:t>
            </w:r>
            <w:r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8A1CA8" w14:paraId="47C8ED46" w14:textId="77777777" w:rsidTr="00C74F69">
        <w:trPr>
          <w:jc w:val="center"/>
        </w:trPr>
        <w:tc>
          <w:tcPr>
            <w:tcW w:w="8005" w:type="dxa"/>
            <w:vAlign w:val="center"/>
          </w:tcPr>
          <w:p w14:paraId="00FCFFA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04E7C1F9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4A0911F3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590267DB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C572F9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23FA8101" w14:textId="77777777" w:rsidTr="00C74F69">
        <w:trPr>
          <w:jc w:val="center"/>
        </w:trPr>
        <w:tc>
          <w:tcPr>
            <w:tcW w:w="8005" w:type="dxa"/>
            <w:vAlign w:val="center"/>
          </w:tcPr>
          <w:p w14:paraId="02436C3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6F9B9FB8" w14:textId="75564CC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</w:t>
            </w:r>
            <w:r w:rsidR="00310A3E">
              <w:rPr>
                <w:rFonts w:ascii="Arial" w:eastAsia="Times New Roman" w:hAnsi="Arial" w:cs="Arial"/>
              </w:rPr>
              <w:t>Spring 2021 and Summer 2021</w:t>
            </w:r>
            <w:r w:rsidR="00A50476">
              <w:rPr>
                <w:rFonts w:ascii="Arial" w:eastAsia="Times New Roman" w:hAnsi="Arial" w:cs="Arial"/>
              </w:rPr>
              <w:t xml:space="preserve"> </w:t>
            </w:r>
            <w:r>
              <w:rPr>
                <w:rFonts w:ascii="Arial" w:eastAsia="Times New Roman" w:hAnsi="Arial" w:cs="Arial"/>
              </w:rPr>
              <w:t xml:space="preserve">semesters </w:t>
            </w:r>
          </w:p>
          <w:p w14:paraId="404B4DF5" w14:textId="02738E6E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re: SOWK 5679 and 5979</w:t>
            </w:r>
          </w:p>
        </w:tc>
      </w:tr>
      <w:tr w:rsidR="008A1CA8" w14:paraId="7D9DB4E4" w14:textId="77777777" w:rsidTr="00C74F69">
        <w:trPr>
          <w:jc w:val="center"/>
        </w:trPr>
        <w:tc>
          <w:tcPr>
            <w:tcW w:w="8005" w:type="dxa"/>
            <w:vAlign w:val="center"/>
          </w:tcPr>
          <w:p w14:paraId="5C33C46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o assessed student competence:</w:t>
            </w:r>
          </w:p>
        </w:tc>
        <w:tc>
          <w:tcPr>
            <w:tcW w:w="5670" w:type="dxa"/>
            <w:vAlign w:val="center"/>
          </w:tcPr>
          <w:p w14:paraId="4902705E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8A1CA8" w14:paraId="40F44BFC" w14:textId="77777777" w:rsidTr="00C74F69">
        <w:trPr>
          <w:jc w:val="center"/>
        </w:trPr>
        <w:tc>
          <w:tcPr>
            <w:tcW w:w="8005" w:type="dxa"/>
            <w:vAlign w:val="center"/>
          </w:tcPr>
          <w:p w14:paraId="26317A81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53355B1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8A1CA8" w14:paraId="66E47A90" w14:textId="77777777" w:rsidTr="00C74F69">
        <w:trPr>
          <w:jc w:val="center"/>
        </w:trPr>
        <w:tc>
          <w:tcPr>
            <w:tcW w:w="8005" w:type="dxa"/>
            <w:vAlign w:val="center"/>
          </w:tcPr>
          <w:p w14:paraId="7713D91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4F7C1954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6AA65F5F" w14:textId="77777777" w:rsidR="008A1CA8" w:rsidRDefault="008A1CA8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904C338" w14:textId="466ACC19" w:rsidR="00372199" w:rsidRPr="009F6704" w:rsidRDefault="008A1CA8" w:rsidP="009F670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160BBBA5" w14:textId="112B75B7" w:rsidR="007A45A1" w:rsidRDefault="007A45A1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lastRenderedPageBreak/>
        <w:t xml:space="preserve">Assessment </w:t>
      </w:r>
      <w:r>
        <w:rPr>
          <w:rFonts w:ascii="Arial" w:eastAsia="Times New Roman" w:hAnsi="Arial" w:cs="Arial"/>
          <w:b/>
          <w:bCs/>
        </w:rPr>
        <w:t xml:space="preserve">Data Collected during the Academic Year </w:t>
      </w:r>
      <w:r w:rsidRPr="008A1CA8">
        <w:rPr>
          <w:rFonts w:ascii="Arial" w:eastAsia="Times New Roman" w:hAnsi="Arial" w:cs="Arial"/>
          <w:b/>
          <w:bCs/>
        </w:rPr>
        <w:t>(</w:t>
      </w:r>
      <w:r w:rsidR="00310A3E">
        <w:rPr>
          <w:rFonts w:ascii="Arial" w:eastAsia="Times New Roman" w:hAnsi="Arial" w:cs="Arial"/>
          <w:b/>
          <w:bCs/>
        </w:rPr>
        <w:t>Spring and Summer 2021</w:t>
      </w:r>
      <w:r w:rsidRPr="008A1CA8">
        <w:rPr>
          <w:rFonts w:ascii="Arial" w:eastAsia="Times New Roman" w:hAnsi="Arial" w:cs="Arial"/>
          <w:b/>
          <w:bCs/>
        </w:rPr>
        <w:t>)</w:t>
      </w:r>
      <w:r w:rsidRPr="008A1CA8">
        <w:rPr>
          <w:rFonts w:ascii="Arial" w:eastAsia="Times New Roman" w:hAnsi="Arial" w:cs="Arial"/>
        </w:rPr>
        <w:t> </w:t>
      </w:r>
    </w:p>
    <w:p w14:paraId="54751B35" w14:textId="77777777" w:rsidR="00A20AEB" w:rsidRDefault="00A20AEB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5CC312DB" w14:textId="27739D83" w:rsidR="00946183" w:rsidRPr="00B357ED" w:rsidRDefault="00946183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1</w:t>
      </w:r>
      <w:r w:rsidR="00B35FF2">
        <w:rPr>
          <w:rFonts w:ascii="Arial" w:eastAsia="Times New Roman" w:hAnsi="Arial" w:cs="Arial"/>
          <w:b/>
          <w:bCs/>
        </w:rPr>
        <w:t>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="00B35FF2" w:rsidRPr="00B35FF2">
        <w:rPr>
          <w:rFonts w:ascii="Arial" w:eastAsia="Times New Roman" w:hAnsi="Arial" w:cs="Arial"/>
          <w:b/>
          <w:bCs/>
        </w:rPr>
        <w:t>(</w:t>
      </w:r>
      <w:r w:rsidR="008B420F">
        <w:rPr>
          <w:rFonts w:ascii="Arial" w:eastAsia="Times New Roman" w:hAnsi="Arial" w:cs="Arial"/>
          <w:b/>
          <w:bCs/>
        </w:rPr>
        <w:t>Generalist Practice</w:t>
      </w:r>
      <w:r w:rsidR="00B35FF2" w:rsidRPr="00B35FF2">
        <w:rPr>
          <w:rFonts w:ascii="Arial" w:eastAsia="Times New Roman" w:hAnsi="Arial" w:cs="Arial"/>
          <w:b/>
          <w:bCs/>
        </w:rPr>
        <w:t>)</w:t>
      </w:r>
    </w:p>
    <w:p w14:paraId="5E055089" w14:textId="77777777" w:rsidR="00946183" w:rsidRPr="008667C6" w:rsidRDefault="00946183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16"/>
          <w:szCs w:val="16"/>
        </w:rPr>
      </w:pPr>
    </w:p>
    <w:tbl>
      <w:tblPr>
        <w:tblW w:w="1376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7"/>
        <w:gridCol w:w="1890"/>
        <w:gridCol w:w="1890"/>
        <w:gridCol w:w="2520"/>
        <w:gridCol w:w="2685"/>
      </w:tblGrid>
      <w:tr w:rsidR="00444D06" w:rsidRPr="008A1CA8" w14:paraId="09933C5B" w14:textId="77777777" w:rsidTr="00CF6E85">
        <w:trPr>
          <w:trHeight w:val="660"/>
          <w:jc w:val="center"/>
        </w:trPr>
        <w:tc>
          <w:tcPr>
            <w:tcW w:w="47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D560C1" w14:textId="77777777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6BAE08" w14:textId="7D0378CE" w:rsidR="008A1CA8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="009E35ED" w:rsidRPr="008A1CA8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12A9A923" w14:textId="77777777" w:rsidR="008A1CA8" w:rsidRPr="008A1CA8" w:rsidRDefault="008A1CA8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6EEDA3DA" w14:textId="7920AC2C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 (</w:t>
            </w:r>
            <w:r w:rsidR="001763AB">
              <w:rPr>
                <w:rFonts w:ascii="Arial" w:eastAsia="Times New Roman" w:hAnsi="Arial" w:cs="Arial"/>
                <w:b/>
                <w:bCs/>
              </w:rPr>
              <w:t>On Campus</w:t>
            </w:r>
            <w:r w:rsidRPr="008A1CA8">
              <w:rPr>
                <w:rFonts w:ascii="Arial" w:eastAsia="Times New Roman" w:hAnsi="Arial" w:cs="Arial"/>
                <w:b/>
                <w:bCs/>
              </w:rPr>
              <w:t>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742323" w14:textId="4F9602D1" w:rsidR="00D24440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Pr="008A1CA8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60148334" w14:textId="77777777" w:rsidR="00D24440" w:rsidRPr="008A1CA8" w:rsidRDefault="00D24440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2DB3D6EF" w14:textId="6AD2605E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(</w:t>
            </w:r>
            <w:r w:rsidR="001763AB">
              <w:rPr>
                <w:rFonts w:ascii="Arial" w:eastAsia="Times New Roman" w:hAnsi="Arial" w:cs="Arial"/>
                <w:b/>
                <w:bCs/>
              </w:rPr>
              <w:t>Online</w:t>
            </w:r>
            <w:r w:rsidRPr="008A1CA8">
              <w:rPr>
                <w:rFonts w:ascii="Arial" w:eastAsia="Times New Roman" w:hAnsi="Arial" w:cs="Arial"/>
                <w:b/>
                <w:bCs/>
              </w:rPr>
              <w:t>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205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4968A9" w14:textId="77777777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  <w:p w14:paraId="0641136F" w14:textId="77777777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 </w:t>
            </w:r>
          </w:p>
        </w:tc>
      </w:tr>
      <w:tr w:rsidR="008A1CA8" w:rsidRPr="008A1CA8" w14:paraId="705BBA38" w14:textId="77777777" w:rsidTr="00600043">
        <w:trPr>
          <w:trHeight w:val="1002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F16EB" w14:textId="6C3E431B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F277C" w14:textId="2BA16077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AB277" w14:textId="68FE803B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5D40B8" w14:textId="5A7B700E" w:rsidR="008A1CA8" w:rsidRPr="008A1CA8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On Campus </w:t>
            </w:r>
            <w:r w:rsidR="001763AB">
              <w:rPr>
                <w:rFonts w:ascii="Arial" w:eastAsia="Times New Roman" w:hAnsi="Arial" w:cs="Arial"/>
                <w:b/>
                <w:bCs/>
              </w:rPr>
              <w:t>Option</w:t>
            </w:r>
          </w:p>
          <w:p w14:paraId="6C5BF8F4" w14:textId="77777777" w:rsidR="008A1CA8" w:rsidRPr="008A1CA8" w:rsidRDefault="008A1CA8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FEB578A" w14:textId="741B58EE" w:rsidR="008A1CA8" w:rsidRPr="008A1CA8" w:rsidRDefault="008A1CA8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0F62A02">
              <w:rPr>
                <w:rFonts w:ascii="Arial" w:eastAsia="Times New Roman" w:hAnsi="Arial" w:cs="Arial"/>
                <w:b/>
                <w:bCs/>
              </w:rPr>
              <w:t>162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647AD3" w14:textId="3C5017F1" w:rsidR="008A1CA8" w:rsidRPr="00600043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Online </w:t>
            </w:r>
            <w:r w:rsidR="001763AB">
              <w:rPr>
                <w:rFonts w:ascii="Arial" w:eastAsia="Times New Roman" w:hAnsi="Arial" w:cs="Arial"/>
                <w:b/>
                <w:bCs/>
              </w:rPr>
              <w:t>Option</w:t>
            </w:r>
          </w:p>
          <w:p w14:paraId="1CAD3399" w14:textId="77777777" w:rsidR="00600043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7D7AF025" w14:textId="225183C8" w:rsidR="008A1CA8" w:rsidRPr="008A1CA8" w:rsidRDefault="008A1CA8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0600043">
              <w:rPr>
                <w:rFonts w:ascii="Arial" w:eastAsia="Times New Roman" w:hAnsi="Arial" w:cs="Arial"/>
                <w:b/>
                <w:bCs/>
              </w:rPr>
              <w:t>274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600043" w:rsidRPr="008A1CA8" w14:paraId="390FD27B" w14:textId="77777777" w:rsidTr="00CF6E85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4327E5" w14:textId="3EAD7AB8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05E3642" w14:textId="4BA30460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547969" w14:textId="5C55375C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C29FA9" w14:textId="793BBAF6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FB5C47" w14:textId="758B87D8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7.9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0AC3C9E1" w14:textId="77777777" w:rsidTr="00CF6E85">
        <w:trPr>
          <w:trHeight w:val="645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0A857D" w14:textId="46C66106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AFC6DB" w14:textId="39B31976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C8D1D" w14:textId="5E0B2D60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6E44EF" w14:textId="56D3F7F7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D5E03C8" w14:textId="3A2A3B8C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6.2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14CCAF11" w14:textId="77777777" w:rsidTr="00CF6E85">
        <w:trPr>
          <w:trHeight w:val="615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247563" w14:textId="3EA45004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B816BA" w14:textId="2A5DC79E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4CCD84" w14:textId="2A7E2D70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7502AB" w14:textId="60B79A74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547F69C" w14:textId="5AF70C4F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9.3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716FD385" w14:textId="77777777" w:rsidTr="00CF6E85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64E457" w14:textId="0D58F5A3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9883D2" w14:textId="5BA0C374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05DB31" w14:textId="6E0DEBD2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B6C0B7" w14:textId="2C4EA5AD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3027B3" w14:textId="623BB9B0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4.8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6CF4B6F3" w14:textId="77777777" w:rsidTr="00F66E4F">
        <w:trPr>
          <w:trHeight w:val="471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1278D2" w14:textId="3B51775C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B1F285" w14:textId="101A391E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B1B72E" w14:textId="183911E3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CD1189" w14:textId="789F2707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5E2D18" w14:textId="0D3978DC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41372A28" w14:textId="77777777" w:rsidTr="00CF6E85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1B8231" w14:textId="539850B8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5E334B" w14:textId="069D121A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E2A582" w14:textId="3F7825AE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2F42DDE" w14:textId="038F6C96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17F5A2" w14:textId="1C9B1166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9.3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1F76E86A" w14:textId="77777777" w:rsidTr="00CF6E85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9265B" w14:textId="482D76EC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216B7F" w14:textId="7B56558F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25931F" w14:textId="63320874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89D7A5" w14:textId="67A4DAEF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FF6FF5" w14:textId="3CC48F49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9.3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721B8E24" w14:textId="77777777" w:rsidTr="00CF6E85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BEFF41" w14:textId="345CC670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5324CC" w14:textId="11F0D73A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78B31" w14:textId="3E4DCCC4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638B8C" w14:textId="0D1C70EB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44910F0" w14:textId="7DD0990B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6.5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5D2806A7" w14:textId="77777777" w:rsidTr="00CF6E85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28FBCF" w14:textId="395F1DCA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0EA13" w14:textId="6F1F722C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30A561" w14:textId="4D66CED7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9456936" w14:textId="6BF445EA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8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BB8D49" w14:textId="09470DA1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6.5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</w:tbl>
    <w:p w14:paraId="0FB76E85" w14:textId="77777777" w:rsidR="00517B8B" w:rsidRDefault="00517B8B" w:rsidP="00A20AE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</w:rPr>
      </w:pPr>
    </w:p>
    <w:p w14:paraId="7FE46F37" w14:textId="77777777" w:rsidR="00EB4BD3" w:rsidRDefault="00EB4BD3">
      <w:pPr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br w:type="page"/>
      </w:r>
    </w:p>
    <w:p w14:paraId="7645CFBE" w14:textId="2A72599C" w:rsidR="008A1CA8" w:rsidRPr="00A20AEB" w:rsidRDefault="008A1CA8" w:rsidP="00A20AEB">
      <w:pPr>
        <w:jc w:val="center"/>
        <w:rPr>
          <w:rFonts w:ascii="Arial" w:eastAsia="Times New Roman" w:hAnsi="Arial" w:cs="Arial"/>
          <w:b/>
          <w:bCs/>
        </w:rPr>
      </w:pPr>
      <w:r w:rsidRPr="00B979F0">
        <w:rPr>
          <w:rFonts w:ascii="Arial" w:eastAsia="Times New Roman" w:hAnsi="Arial" w:cs="Arial"/>
          <w:b/>
          <w:bCs/>
        </w:rPr>
        <w:lastRenderedPageBreak/>
        <w:t xml:space="preserve">Assessment </w:t>
      </w:r>
      <w:r>
        <w:rPr>
          <w:rFonts w:ascii="Arial" w:eastAsia="Times New Roman" w:hAnsi="Arial" w:cs="Arial"/>
          <w:b/>
          <w:bCs/>
        </w:rPr>
        <w:t xml:space="preserve">Data Collected during the Academic Year </w:t>
      </w:r>
      <w:r w:rsidRPr="008A1CA8">
        <w:rPr>
          <w:rFonts w:ascii="Arial" w:eastAsia="Times New Roman" w:hAnsi="Arial" w:cs="Arial"/>
          <w:b/>
          <w:bCs/>
        </w:rPr>
        <w:t>(</w:t>
      </w:r>
      <w:r w:rsidR="00310A3E">
        <w:rPr>
          <w:rFonts w:ascii="Arial" w:eastAsia="Times New Roman" w:hAnsi="Arial" w:cs="Arial"/>
          <w:b/>
          <w:bCs/>
        </w:rPr>
        <w:t>Spring and Summer 2021</w:t>
      </w:r>
      <w:r w:rsidRPr="008A1CA8">
        <w:rPr>
          <w:rFonts w:ascii="Arial" w:eastAsia="Times New Roman" w:hAnsi="Arial" w:cs="Arial"/>
          <w:b/>
          <w:bCs/>
        </w:rPr>
        <w:t>)</w:t>
      </w:r>
    </w:p>
    <w:p w14:paraId="6F3FB5AA" w14:textId="3CE708B0" w:rsidR="008A1CA8" w:rsidRPr="00B357ED" w:rsidRDefault="008A1CA8" w:rsidP="008A1CA8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</w:t>
      </w:r>
      <w:r>
        <w:rPr>
          <w:rFonts w:ascii="Arial" w:eastAsia="Times New Roman" w:hAnsi="Arial" w:cs="Arial"/>
          <w:b/>
          <w:bCs/>
        </w:rPr>
        <w:t>2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Pr="00B35FF2">
        <w:rPr>
          <w:rFonts w:ascii="Arial" w:eastAsia="Times New Roman" w:hAnsi="Arial" w:cs="Arial"/>
          <w:b/>
          <w:bCs/>
        </w:rPr>
        <w:t>(</w:t>
      </w:r>
      <w:r w:rsidR="007762FE">
        <w:rPr>
          <w:rFonts w:ascii="Arial" w:eastAsia="Times New Roman" w:hAnsi="Arial" w:cs="Arial"/>
          <w:b/>
          <w:bCs/>
        </w:rPr>
        <w:t>S</w:t>
      </w:r>
      <w:r w:rsidR="00600043">
        <w:rPr>
          <w:rFonts w:ascii="Arial" w:eastAsia="Times New Roman" w:hAnsi="Arial" w:cs="Arial"/>
          <w:b/>
          <w:bCs/>
        </w:rPr>
        <w:t>pecialized Practice</w:t>
      </w:r>
      <w:r w:rsidRPr="00B35FF2">
        <w:rPr>
          <w:rFonts w:ascii="Arial" w:eastAsia="Times New Roman" w:hAnsi="Arial" w:cs="Arial"/>
          <w:b/>
          <w:bCs/>
        </w:rPr>
        <w:t>)</w:t>
      </w:r>
    </w:p>
    <w:p w14:paraId="7A292E85" w14:textId="77777777" w:rsidR="008A1CA8" w:rsidRPr="008667C6" w:rsidRDefault="008A1CA8" w:rsidP="008A1CA8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16"/>
          <w:szCs w:val="16"/>
        </w:rPr>
      </w:pPr>
    </w:p>
    <w:tbl>
      <w:tblPr>
        <w:tblW w:w="13777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7"/>
        <w:gridCol w:w="1890"/>
        <w:gridCol w:w="1890"/>
        <w:gridCol w:w="2520"/>
        <w:gridCol w:w="2700"/>
      </w:tblGrid>
      <w:tr w:rsidR="008A1CA8" w:rsidRPr="008A1CA8" w14:paraId="3C05253D" w14:textId="77777777" w:rsidTr="00A01FB6">
        <w:trPr>
          <w:trHeight w:val="660"/>
          <w:jc w:val="center"/>
        </w:trPr>
        <w:tc>
          <w:tcPr>
            <w:tcW w:w="47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EA9696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9FAC1D" w14:textId="3DD4F891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</w:p>
          <w:p w14:paraId="5A9ADA81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01BD7E61" w14:textId="19CB4EC5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 (</w:t>
            </w:r>
            <w:r w:rsidR="001763AB">
              <w:rPr>
                <w:rFonts w:ascii="Arial" w:eastAsia="Times New Roman" w:hAnsi="Arial" w:cs="Arial"/>
                <w:b/>
                <w:bCs/>
              </w:rPr>
              <w:t>On Campus</w:t>
            </w:r>
            <w:r w:rsidRPr="008A1CA8">
              <w:rPr>
                <w:rFonts w:ascii="Arial" w:eastAsia="Times New Roman" w:hAnsi="Arial" w:cs="Arial"/>
                <w:b/>
                <w:bCs/>
              </w:rPr>
              <w:t>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A5F7D9" w14:textId="0CFD18F2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Pr="008A1CA8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43222AE8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10D4E66B" w14:textId="6DE58012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(</w:t>
            </w:r>
            <w:r w:rsidR="001763AB">
              <w:rPr>
                <w:rFonts w:ascii="Arial" w:eastAsia="Times New Roman" w:hAnsi="Arial" w:cs="Arial"/>
                <w:b/>
                <w:bCs/>
              </w:rPr>
              <w:t>Online</w:t>
            </w:r>
            <w:r w:rsidRPr="008A1CA8">
              <w:rPr>
                <w:rFonts w:ascii="Arial" w:eastAsia="Times New Roman" w:hAnsi="Arial" w:cs="Arial"/>
                <w:b/>
                <w:bCs/>
              </w:rPr>
              <w:t>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2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984C12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  <w:p w14:paraId="37AB2708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 </w:t>
            </w:r>
          </w:p>
        </w:tc>
      </w:tr>
      <w:tr w:rsidR="008A1CA8" w:rsidRPr="008A1CA8" w14:paraId="7EE9E996" w14:textId="77777777" w:rsidTr="00600043">
        <w:trPr>
          <w:trHeight w:val="966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726C01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A629D8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A0283F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34DE7E" w14:textId="3592161A" w:rsidR="008A1CA8" w:rsidRPr="008A1CA8" w:rsidRDefault="00600043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On Campus </w:t>
            </w:r>
            <w:r w:rsidR="001763AB">
              <w:rPr>
                <w:rFonts w:ascii="Arial" w:eastAsia="Times New Roman" w:hAnsi="Arial" w:cs="Arial"/>
                <w:b/>
                <w:bCs/>
              </w:rPr>
              <w:t>Option</w:t>
            </w:r>
          </w:p>
          <w:p w14:paraId="005A778B" w14:textId="77777777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2ED643C0" w14:textId="01425C68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0600043">
              <w:rPr>
                <w:rFonts w:ascii="Arial" w:eastAsia="Times New Roman" w:hAnsi="Arial" w:cs="Arial"/>
                <w:b/>
                <w:bCs/>
              </w:rPr>
              <w:t>77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21437C" w14:textId="0E9D8BBC" w:rsidR="008A1CA8" w:rsidRPr="008A1CA8" w:rsidRDefault="00600043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>
              <w:rPr>
                <w:rFonts w:ascii="Arial" w:eastAsia="Times New Roman" w:hAnsi="Arial" w:cs="Arial"/>
                <w:b/>
                <w:bCs/>
              </w:rPr>
              <w:t xml:space="preserve">Online </w:t>
            </w:r>
            <w:r w:rsidR="001763AB">
              <w:rPr>
                <w:rFonts w:ascii="Arial" w:eastAsia="Times New Roman" w:hAnsi="Arial" w:cs="Arial"/>
                <w:b/>
                <w:bCs/>
              </w:rPr>
              <w:t>Option</w:t>
            </w:r>
          </w:p>
          <w:p w14:paraId="3826AB83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3E8E94A9" w14:textId="6A087C79" w:rsidR="008A1CA8" w:rsidRPr="008A1CA8" w:rsidRDefault="008A1CA8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0F62A02">
              <w:rPr>
                <w:rFonts w:ascii="Arial" w:eastAsia="Times New Roman" w:hAnsi="Arial" w:cs="Arial"/>
                <w:b/>
                <w:bCs/>
              </w:rPr>
              <w:t>142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600043" w:rsidRPr="008A1CA8" w14:paraId="41E0178E" w14:textId="77777777" w:rsidTr="00A01FB6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B329A8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521022" w14:textId="02908E01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41DD2A" w14:textId="028C1D81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CE74EB" w14:textId="33248312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B023C9">
              <w:rPr>
                <w:rFonts w:ascii="Arial" w:hAnsi="Arial" w:cs="Arial"/>
                <w:color w:val="000000"/>
              </w:rPr>
              <w:t>97.2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681AFC" w14:textId="4197E803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683D9E25" w14:textId="77777777" w:rsidTr="00A01FB6">
        <w:trPr>
          <w:trHeight w:val="645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F46C8A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F4CEAF" w14:textId="49FF97CC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AA06A2" w14:textId="63C1EA43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6CD66BE" w14:textId="15502FEB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6.5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79C9BF" w14:textId="7230E3CE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3573809E" w14:textId="77777777" w:rsidTr="00A01FB6">
        <w:trPr>
          <w:trHeight w:val="615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E8D1BA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C28FB4" w14:textId="6F1C17E4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0FE301" w14:textId="1ECF7054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846571" w14:textId="17750575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349637" w14:textId="05AAC16D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6C00DE0A" w14:textId="77777777" w:rsidTr="00A01FB6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19EF90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829B4" w14:textId="1C23274D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348F51" w14:textId="30507619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46B07B8" w14:textId="7C1A4F82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6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913E9E5" w14:textId="51784343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65AE20F5" w14:textId="77777777" w:rsidTr="00A01FB6">
        <w:trPr>
          <w:trHeight w:val="480"/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531C64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7524C9" w14:textId="44578CD5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11019E" w14:textId="5F36CCF0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77F8FF" w14:textId="15580D06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3.1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72B5D7B" w14:textId="0B56CDB9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75603E26" w14:textId="77777777" w:rsidTr="00A01FB6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3338B5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137290" w14:textId="251BBB19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1ECCFD" w14:textId="0312EEA8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AAD51D" w14:textId="69FAEF0A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BE6CCA" w14:textId="493F8BD2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3EC5B39F" w14:textId="77777777" w:rsidTr="00A01FB6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3D1D90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A3C434" w14:textId="0EEEB14C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AABCC8" w14:textId="0924A09D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5191FD8" w14:textId="5B799ED1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E77D7C" w14:textId="1F051379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66442286" w14:textId="77777777" w:rsidTr="00A01FB6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88AFBB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CA7206" w14:textId="6FDE2439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8528E4" w14:textId="573AD9DB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7EB56E" w14:textId="06DD5C54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3030784" w14:textId="2911EF6F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600043" w:rsidRPr="008A1CA8" w14:paraId="0476F499" w14:textId="77777777" w:rsidTr="00A01FB6">
        <w:trPr>
          <w:jc w:val="center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ED6B22" w14:textId="77777777" w:rsidR="00600043" w:rsidRPr="008A1CA8" w:rsidRDefault="00600043" w:rsidP="00600043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33EC3D" w14:textId="18F4756D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FAC7C9" w14:textId="249E45E8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CF4BE1" w14:textId="2736F6DD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83C82E9" w14:textId="5298E7C0" w:rsidR="00600043" w:rsidRPr="00B023C9" w:rsidRDefault="00600043" w:rsidP="00600043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3</w:t>
            </w:r>
            <w:r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</w:tbl>
    <w:p w14:paraId="1CFB11C5" w14:textId="77777777" w:rsidR="00CF6E85" w:rsidRDefault="00CF6E85" w:rsidP="009F6704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</w:rPr>
      </w:pPr>
    </w:p>
    <w:p w14:paraId="4EAEC1F6" w14:textId="77777777" w:rsidR="007B1EEA" w:rsidRDefault="007B1EEA">
      <w:pPr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br w:type="page"/>
      </w:r>
    </w:p>
    <w:p w14:paraId="24641A9A" w14:textId="28B54F45" w:rsidR="00807F57" w:rsidRDefault="00444D06" w:rsidP="008667C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lastRenderedPageBreak/>
        <w:t xml:space="preserve">OVERALL </w:t>
      </w:r>
      <w:r w:rsidRPr="00B979F0">
        <w:rPr>
          <w:rFonts w:ascii="Arial" w:eastAsia="Times New Roman" w:hAnsi="Arial" w:cs="Arial"/>
          <w:b/>
          <w:bCs/>
        </w:rPr>
        <w:t>ASSESSMENT OF STUDENT LEARNING OUTCOMES</w:t>
      </w:r>
    </w:p>
    <w:p w14:paraId="04999ED8" w14:textId="6A781C40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(</w:t>
      </w:r>
      <w:r w:rsidRPr="00BB2CE1">
        <w:rPr>
          <w:rFonts w:ascii="Arial" w:eastAsia="Times New Roman" w:hAnsi="Arial" w:cs="Arial"/>
          <w:b/>
          <w:bCs/>
          <w:i/>
          <w:iCs/>
          <w:color w:val="C00000"/>
        </w:rPr>
        <w:t>Aggregate Findings</w:t>
      </w:r>
      <w:r w:rsidRPr="00BB2CE1">
        <w:rPr>
          <w:rFonts w:ascii="Arial" w:eastAsia="Times New Roman" w:hAnsi="Arial" w:cs="Arial"/>
          <w:b/>
          <w:bCs/>
          <w:color w:val="C00000"/>
        </w:rPr>
        <w:t xml:space="preserve"> </w:t>
      </w:r>
      <w:r w:rsidRPr="00B979F0">
        <w:rPr>
          <w:rFonts w:ascii="Arial" w:eastAsia="Times New Roman" w:hAnsi="Arial" w:cs="Arial"/>
          <w:b/>
          <w:bCs/>
        </w:rPr>
        <w:t xml:space="preserve">for All </w:t>
      </w:r>
      <w:r w:rsidR="00B64AA6">
        <w:rPr>
          <w:rFonts w:ascii="Arial" w:eastAsia="Times New Roman" w:hAnsi="Arial" w:cs="Arial"/>
          <w:b/>
          <w:bCs/>
        </w:rPr>
        <w:t xml:space="preserve">Students from All </w:t>
      </w:r>
      <w:r w:rsidRPr="00B979F0">
        <w:rPr>
          <w:rFonts w:ascii="Arial" w:eastAsia="Times New Roman" w:hAnsi="Arial" w:cs="Arial"/>
          <w:b/>
          <w:bCs/>
        </w:rPr>
        <w:t>Program Options Combined)</w:t>
      </w:r>
      <w:r w:rsidRPr="00B979F0">
        <w:rPr>
          <w:rFonts w:ascii="Arial" w:eastAsia="Times New Roman" w:hAnsi="Arial" w:cs="Arial"/>
        </w:rPr>
        <w:t> </w:t>
      </w:r>
    </w:p>
    <w:p w14:paraId="146F6E5B" w14:textId="77777777" w:rsidR="00444D06" w:rsidRPr="00B913EE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 xml:space="preserve"> </w:t>
      </w:r>
    </w:p>
    <w:p w14:paraId="414071E1" w14:textId="5CBDF2A7" w:rsidR="00444D06" w:rsidRDefault="00444D06" w:rsidP="008667C6">
      <w:pPr>
        <w:spacing w:after="0" w:line="240" w:lineRule="auto"/>
        <w:ind w:left="270" w:hanging="270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913EE">
        <w:rPr>
          <w:rFonts w:ascii="Arial" w:eastAsia="Times New Roman" w:hAnsi="Arial" w:cs="Arial"/>
          <w:b/>
          <w:bCs/>
        </w:rPr>
        <w:t>Assessment Data Collected during the Academic Year (</w:t>
      </w:r>
      <w:r w:rsidR="00310A3E">
        <w:rPr>
          <w:rFonts w:ascii="Arial" w:eastAsia="Times New Roman" w:hAnsi="Arial" w:cs="Arial"/>
          <w:b/>
          <w:bCs/>
        </w:rPr>
        <w:t>Spring and Summer 2021</w:t>
      </w:r>
      <w:r w:rsidRPr="00B913EE">
        <w:rPr>
          <w:rFonts w:ascii="Arial" w:eastAsia="Times New Roman" w:hAnsi="Arial" w:cs="Arial"/>
          <w:b/>
          <w:bCs/>
        </w:rPr>
        <w:t>)</w:t>
      </w:r>
    </w:p>
    <w:p w14:paraId="67AE227D" w14:textId="77777777" w:rsidR="008667C6" w:rsidRPr="008667C6" w:rsidRDefault="008667C6" w:rsidP="008667C6">
      <w:pPr>
        <w:spacing w:after="0" w:line="240" w:lineRule="auto"/>
        <w:ind w:left="270" w:hanging="270"/>
        <w:jc w:val="center"/>
        <w:textAlignment w:val="baseline"/>
        <w:rPr>
          <w:rFonts w:ascii="Arial" w:eastAsia="Times New Roman" w:hAnsi="Arial" w:cs="Arial"/>
          <w:b/>
          <w:bCs/>
          <w:sz w:val="16"/>
          <w:szCs w:val="16"/>
        </w:rPr>
      </w:pPr>
    </w:p>
    <w:tbl>
      <w:tblPr>
        <w:tblW w:w="13777" w:type="dxa"/>
        <w:tblInd w:w="-3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7"/>
        <w:gridCol w:w="1890"/>
        <w:gridCol w:w="1890"/>
        <w:gridCol w:w="2610"/>
        <w:gridCol w:w="2610"/>
      </w:tblGrid>
      <w:tr w:rsidR="00B913EE" w:rsidRPr="00A717FE" w14:paraId="59ECA602" w14:textId="77777777" w:rsidTr="0104E0C3">
        <w:trPr>
          <w:trHeight w:val="660"/>
        </w:trPr>
        <w:tc>
          <w:tcPr>
            <w:tcW w:w="47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69FB20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D3E7CC" w14:textId="55B68AE8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</w:p>
          <w:p w14:paraId="738FE7A1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41C1F119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 xml:space="preserve"> (GENERALIST)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4B2E50" w14:textId="091BE9B4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Pr="00A717FE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073C91ED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39B6E2ED" w14:textId="0FBFC2FF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(</w:t>
            </w:r>
            <w:r w:rsidR="00BB2CE1">
              <w:rPr>
                <w:rFonts w:ascii="Arial" w:eastAsia="Times New Roman" w:hAnsi="Arial" w:cs="Arial"/>
                <w:b/>
                <w:bCs/>
              </w:rPr>
              <w:t>SPECIALIZED</w:t>
            </w:r>
            <w:r w:rsidRPr="00A717FE">
              <w:rPr>
                <w:rFonts w:ascii="Arial" w:eastAsia="Times New Roman" w:hAnsi="Arial" w:cs="Arial"/>
                <w:b/>
                <w:bCs/>
              </w:rPr>
              <w:t>)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2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2C6FEC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  <w:p w14:paraId="1BCE71B3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</w:rPr>
              <w:t> </w:t>
            </w:r>
          </w:p>
        </w:tc>
      </w:tr>
      <w:tr w:rsidR="00B913EE" w:rsidRPr="00A717FE" w14:paraId="4FF3C37D" w14:textId="77777777" w:rsidTr="00460E6A">
        <w:trPr>
          <w:trHeight w:val="300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A98D97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9C528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FD4734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64DFF0" w14:textId="77819FD8" w:rsidR="00476F4C" w:rsidRDefault="00B913EE" w:rsidP="00460E6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Generalist Practice</w:t>
            </w:r>
          </w:p>
          <w:p w14:paraId="701CA1AE" w14:textId="77777777" w:rsidR="00476F4C" w:rsidRPr="00A717FE" w:rsidRDefault="00476F4C" w:rsidP="00460E6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17CEDFF" w14:textId="6FAC5838" w:rsidR="00B913EE" w:rsidRPr="00A717FE" w:rsidRDefault="00B913EE" w:rsidP="00460E6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0F62A02">
              <w:rPr>
                <w:rFonts w:ascii="Arial" w:eastAsia="Times New Roman" w:hAnsi="Arial" w:cs="Arial"/>
                <w:b/>
                <w:bCs/>
              </w:rPr>
              <w:t>436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C3189F" w14:textId="42DE1216" w:rsidR="00B913EE" w:rsidRPr="00A717FE" w:rsidRDefault="00B913EE" w:rsidP="00460E6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Specialized Practice</w:t>
            </w:r>
          </w:p>
          <w:p w14:paraId="6CD21E43" w14:textId="77777777" w:rsidR="00B913EE" w:rsidRPr="00A717FE" w:rsidRDefault="00B913EE" w:rsidP="00460E6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3DFE8D3" w14:textId="638E9E42" w:rsidR="00B913EE" w:rsidRPr="00A717FE" w:rsidRDefault="00B913EE" w:rsidP="00460E6A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0F62A02">
              <w:rPr>
                <w:rFonts w:ascii="Arial" w:eastAsia="Times New Roman" w:hAnsi="Arial" w:cs="Arial"/>
                <w:b/>
                <w:bCs/>
              </w:rPr>
              <w:t>219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8A1C72" w:rsidRPr="00A717FE" w14:paraId="2BBB3ABB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9F6E45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56416E" w14:textId="32C998E1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18F62B" w14:textId="01DA8707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A8CE54" w14:textId="0E303FEE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B023C9">
              <w:rPr>
                <w:rFonts w:ascii="Arial" w:hAnsi="Arial" w:cs="Arial"/>
                <w:color w:val="000000"/>
              </w:rPr>
              <w:t>98.0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0025EA" w14:textId="403E0254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6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4DA88C2B" w14:textId="77777777" w:rsidTr="0104E0C3">
        <w:trPr>
          <w:trHeight w:val="64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C8DEAA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130B94" w14:textId="7D9A472D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B01537" w14:textId="5C372198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2AC0C4" w14:textId="1ACB11D9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1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31D440" w14:textId="07142B94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3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26B999F9" w14:textId="77777777" w:rsidTr="0104E0C3">
        <w:trPr>
          <w:trHeight w:val="61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161D45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6DBD21" w14:textId="7ACE9425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FD6564" w14:textId="0A343E8F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279555" w14:textId="334CD16E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9.6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9895DB" w14:textId="5A5FF0DD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53338278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54ADC3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9AF68C" w14:textId="61334FBD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F11121" w14:textId="3AFC4EDE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2B08A3" w14:textId="6AA96350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6.4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F73EDE" w14:textId="7E057F1E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9.3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0EF43289" w14:textId="77777777" w:rsidTr="009F6704">
        <w:trPr>
          <w:trHeight w:val="561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211BCB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3431A8" w14:textId="1BB8C8F0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1DE0F" w14:textId="1E14C6B0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990D219" w14:textId="49CCA1C6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9.0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3D8CB18" w14:textId="796FE96D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6.5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7D48D137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436AF1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6A69BB" w14:textId="77E26008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66FE08" w14:textId="6D601FCB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2C3D3E" w14:textId="6679920B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7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36402D" w14:textId="2189049C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7BEA7E23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8F2722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DD42CE" w14:textId="63CFD679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58B1A0" w14:textId="0C288741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A32A54" w14:textId="331B1C48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8.7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9BC53D" w14:textId="406DBA98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019B4412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F601C5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EC28D" w14:textId="76973A3E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6A68EC" w14:textId="46C6E02E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480D70" w14:textId="01E52BEB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7.3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384426" w14:textId="2BA91062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100.0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tr w:rsidR="008A1C72" w:rsidRPr="00A717FE" w14:paraId="5ACF877E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8F06FC" w14:textId="77777777" w:rsidR="008A1C72" w:rsidRPr="00A717FE" w:rsidRDefault="008A1C72" w:rsidP="008A1C72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0BBDF9" w14:textId="6674E878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83E941" w14:textId="63FDC61A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981664" w14:textId="7266D31F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7.3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9FC183" w14:textId="293271D2" w:rsidR="008A1C72" w:rsidRPr="00B023C9" w:rsidRDefault="008A1C72" w:rsidP="008A1C72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B023C9">
              <w:rPr>
                <w:rFonts w:ascii="Arial" w:hAnsi="Arial" w:cs="Arial"/>
                <w:color w:val="000000"/>
              </w:rPr>
              <w:t>99.2</w:t>
            </w:r>
            <w:r w:rsidR="00C856A2" w:rsidRPr="00B023C9">
              <w:rPr>
                <w:rFonts w:ascii="Arial" w:eastAsia="Times New Roman" w:hAnsi="Arial" w:cs="Arial"/>
                <w:bCs/>
              </w:rPr>
              <w:t>%</w:t>
            </w:r>
          </w:p>
        </w:tc>
      </w:tr>
      <w:bookmarkEnd w:id="0"/>
    </w:tbl>
    <w:p w14:paraId="28A7F410" w14:textId="3200EEE8" w:rsidR="00B813D9" w:rsidRPr="00A20AEB" w:rsidRDefault="00B813D9" w:rsidP="00A20AEB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sectPr w:rsidR="00B813D9" w:rsidRPr="00A20AEB" w:rsidSect="00517B8B">
      <w:headerReference w:type="even" r:id="rId11"/>
      <w:headerReference w:type="default" r:id="rId12"/>
      <w:footerReference w:type="even" r:id="rId13"/>
      <w:headerReference w:type="first" r:id="rId14"/>
      <w:footerReference w:type="first" r:id="rId15"/>
      <w:pgSz w:w="15840" w:h="12240" w:orient="landscape"/>
      <w:pgMar w:top="900" w:right="810" w:bottom="1440" w:left="135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C8139" w14:textId="77777777" w:rsidR="00821D1E" w:rsidRDefault="00821D1E" w:rsidP="00604D8A">
      <w:pPr>
        <w:spacing w:after="0" w:line="240" w:lineRule="auto"/>
      </w:pPr>
      <w:r>
        <w:separator/>
      </w:r>
    </w:p>
  </w:endnote>
  <w:endnote w:type="continuationSeparator" w:id="0">
    <w:p w14:paraId="60CCBB7D" w14:textId="77777777" w:rsidR="00821D1E" w:rsidRDefault="00821D1E" w:rsidP="00604D8A">
      <w:pPr>
        <w:spacing w:after="0" w:line="240" w:lineRule="auto"/>
      </w:pPr>
      <w:r>
        <w:continuationSeparator/>
      </w:r>
    </w:p>
  </w:endnote>
  <w:endnote w:type="continuationNotice" w:id="1">
    <w:p w14:paraId="55CB2B42" w14:textId="77777777" w:rsidR="00821D1E" w:rsidRDefault="00821D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2C6BD0DD" w14:textId="6926B251" w:rsidR="009E4A01" w:rsidRPr="00A16A17" w:rsidRDefault="009E4A01" w:rsidP="009E4A01">
        <w:pPr>
          <w:pStyle w:val="Footer"/>
          <w:jc w:val="right"/>
          <w:rPr>
            <w:rFonts w:ascii="Arial" w:hAnsi="Arial" w:cs="Arial"/>
          </w:rPr>
        </w:pPr>
        <w:r w:rsidRPr="00A16A17">
          <w:rPr>
            <w:rFonts w:ascii="Arial" w:hAnsi="Arial" w:cs="Arial"/>
          </w:rPr>
          <w:t xml:space="preserve">Updated </w:t>
        </w:r>
        <w:r w:rsidR="00A16A17">
          <w:rPr>
            <w:rFonts w:ascii="Arial" w:hAnsi="Arial" w:cs="Arial"/>
          </w:rPr>
          <w:t>0</w:t>
        </w:r>
        <w:r w:rsidR="0036039C">
          <w:rPr>
            <w:rFonts w:ascii="Arial" w:hAnsi="Arial" w:cs="Arial"/>
          </w:rPr>
          <w:t>9.02</w:t>
        </w:r>
        <w:r w:rsidR="00A16A17">
          <w:rPr>
            <w:rFonts w:ascii="Arial" w:hAnsi="Arial" w:cs="Arial"/>
          </w:rPr>
          <w:t>.20</w:t>
        </w:r>
      </w:p>
      <w:p w14:paraId="3A89C7AA" w14:textId="71BD3A4A" w:rsidR="009E4A01" w:rsidRPr="009E4A01" w:rsidRDefault="009E4A01" w:rsidP="009E4A01">
        <w:pPr>
          <w:pStyle w:val="Footer"/>
          <w:jc w:val="right"/>
          <w:rPr>
            <w:b/>
            <w:noProof/>
          </w:rPr>
        </w:pPr>
        <w:r w:rsidRPr="00A16A17">
          <w:rPr>
            <w:rFonts w:ascii="Arial" w:hAnsi="Arial" w:cs="Arial"/>
            <w:i/>
          </w:rPr>
          <w:t>Form AS 4(M)</w:t>
        </w:r>
        <w:r w:rsidRPr="00A16A17">
          <w:rPr>
            <w:rFonts w:ascii="Arial" w:hAnsi="Arial" w:cs="Arial"/>
          </w:rPr>
          <w:t xml:space="preserve"> |</w:t>
        </w:r>
        <w:r w:rsidRPr="00A16A17">
          <w:rPr>
            <w:rFonts w:ascii="Arial" w:hAnsi="Arial" w:cs="Arial"/>
            <w:b/>
          </w:rPr>
          <w:t xml:space="preserve"> </w:t>
        </w:r>
        <w:r w:rsidRPr="00A16A17">
          <w:rPr>
            <w:rFonts w:ascii="Arial" w:hAnsi="Arial" w:cs="Arial"/>
            <w:b/>
          </w:rPr>
          <w:fldChar w:fldCharType="begin"/>
        </w:r>
        <w:r w:rsidRPr="00A16A17">
          <w:rPr>
            <w:rFonts w:ascii="Arial" w:hAnsi="Arial" w:cs="Arial"/>
            <w:b/>
          </w:rPr>
          <w:instrText xml:space="preserve"> PAGE   \* MERGEFORMAT </w:instrText>
        </w:r>
        <w:r w:rsidRPr="00A16A17">
          <w:rPr>
            <w:rFonts w:ascii="Arial" w:hAnsi="Arial" w:cs="Arial"/>
            <w:b/>
          </w:rPr>
          <w:fldChar w:fldCharType="separate"/>
        </w:r>
        <w:r w:rsidRPr="00A16A17">
          <w:rPr>
            <w:rFonts w:ascii="Arial" w:hAnsi="Arial" w:cs="Arial"/>
            <w:b/>
          </w:rPr>
          <w:t>5</w:t>
        </w:r>
        <w:r w:rsidRPr="00A16A17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DB7D" w14:textId="77777777" w:rsidR="00604D8A" w:rsidRDefault="00604D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07E0F" w14:textId="77777777" w:rsidR="00604D8A" w:rsidRDefault="00604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3C0A8" w14:textId="77777777" w:rsidR="00821D1E" w:rsidRDefault="00821D1E" w:rsidP="00604D8A">
      <w:pPr>
        <w:spacing w:after="0" w:line="240" w:lineRule="auto"/>
      </w:pPr>
      <w:r>
        <w:separator/>
      </w:r>
    </w:p>
  </w:footnote>
  <w:footnote w:type="continuationSeparator" w:id="0">
    <w:p w14:paraId="60E19147" w14:textId="77777777" w:rsidR="00821D1E" w:rsidRDefault="00821D1E" w:rsidP="00604D8A">
      <w:pPr>
        <w:spacing w:after="0" w:line="240" w:lineRule="auto"/>
      </w:pPr>
      <w:r>
        <w:continuationSeparator/>
      </w:r>
    </w:p>
  </w:footnote>
  <w:footnote w:type="continuationNotice" w:id="1">
    <w:p w14:paraId="3A125B9D" w14:textId="77777777" w:rsidR="00821D1E" w:rsidRDefault="00821D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4F08" w14:textId="77777777" w:rsidR="00604D8A" w:rsidRDefault="00604D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84A10" w14:textId="362FA94C" w:rsidR="00604D8A" w:rsidRDefault="00604D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B2AD" w14:textId="77777777" w:rsidR="00604D8A" w:rsidRDefault="00604D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0NzE1Nzc1NjNW0lEKTi0uzszPAykwqwUA/F9l6SwAAAA="/>
  </w:docVars>
  <w:rsids>
    <w:rsidRoot w:val="00444D06"/>
    <w:rsid w:val="00000A60"/>
    <w:rsid w:val="000125FA"/>
    <w:rsid w:val="00015200"/>
    <w:rsid w:val="000A56A2"/>
    <w:rsid w:val="000B4281"/>
    <w:rsid w:val="000E00D8"/>
    <w:rsid w:val="000E5A3B"/>
    <w:rsid w:val="000F14A5"/>
    <w:rsid w:val="000F79F8"/>
    <w:rsid w:val="00106F13"/>
    <w:rsid w:val="00114358"/>
    <w:rsid w:val="00117305"/>
    <w:rsid w:val="001252D3"/>
    <w:rsid w:val="00136DA1"/>
    <w:rsid w:val="00151F73"/>
    <w:rsid w:val="00154E04"/>
    <w:rsid w:val="0016278A"/>
    <w:rsid w:val="001763AB"/>
    <w:rsid w:val="00202795"/>
    <w:rsid w:val="00223CEE"/>
    <w:rsid w:val="00225978"/>
    <w:rsid w:val="00241E29"/>
    <w:rsid w:val="002727E8"/>
    <w:rsid w:val="00287263"/>
    <w:rsid w:val="00291777"/>
    <w:rsid w:val="002C0C73"/>
    <w:rsid w:val="002E3DEA"/>
    <w:rsid w:val="002F1073"/>
    <w:rsid w:val="002F7A46"/>
    <w:rsid w:val="00310267"/>
    <w:rsid w:val="00310A3E"/>
    <w:rsid w:val="00324D0F"/>
    <w:rsid w:val="0036039C"/>
    <w:rsid w:val="00372199"/>
    <w:rsid w:val="003C104B"/>
    <w:rsid w:val="00413873"/>
    <w:rsid w:val="0043492D"/>
    <w:rsid w:val="00444D06"/>
    <w:rsid w:val="00460E6A"/>
    <w:rsid w:val="00467B00"/>
    <w:rsid w:val="00476F4C"/>
    <w:rsid w:val="004C3C6C"/>
    <w:rsid w:val="004F3A9B"/>
    <w:rsid w:val="0050368F"/>
    <w:rsid w:val="00517B8B"/>
    <w:rsid w:val="00524A2C"/>
    <w:rsid w:val="00530125"/>
    <w:rsid w:val="00530654"/>
    <w:rsid w:val="00546611"/>
    <w:rsid w:val="00575801"/>
    <w:rsid w:val="005907B1"/>
    <w:rsid w:val="005958DD"/>
    <w:rsid w:val="005B2D72"/>
    <w:rsid w:val="005B5F2E"/>
    <w:rsid w:val="005C3AB4"/>
    <w:rsid w:val="005E6FE2"/>
    <w:rsid w:val="00600043"/>
    <w:rsid w:val="00604D8A"/>
    <w:rsid w:val="00625C07"/>
    <w:rsid w:val="00645055"/>
    <w:rsid w:val="00655256"/>
    <w:rsid w:val="00660299"/>
    <w:rsid w:val="00670277"/>
    <w:rsid w:val="006809E8"/>
    <w:rsid w:val="006F15CB"/>
    <w:rsid w:val="00702DD2"/>
    <w:rsid w:val="007334AA"/>
    <w:rsid w:val="00764BFC"/>
    <w:rsid w:val="007659C9"/>
    <w:rsid w:val="007762FE"/>
    <w:rsid w:val="00787F88"/>
    <w:rsid w:val="007A43FC"/>
    <w:rsid w:val="007A45A1"/>
    <w:rsid w:val="007B1EEA"/>
    <w:rsid w:val="007C1020"/>
    <w:rsid w:val="008007B5"/>
    <w:rsid w:val="00805C02"/>
    <w:rsid w:val="00807F57"/>
    <w:rsid w:val="00812AA1"/>
    <w:rsid w:val="00821D1E"/>
    <w:rsid w:val="00843B1A"/>
    <w:rsid w:val="008564ED"/>
    <w:rsid w:val="008667C6"/>
    <w:rsid w:val="008A0054"/>
    <w:rsid w:val="008A1C72"/>
    <w:rsid w:val="008A1CA8"/>
    <w:rsid w:val="008B3C26"/>
    <w:rsid w:val="008B420F"/>
    <w:rsid w:val="00946183"/>
    <w:rsid w:val="00954496"/>
    <w:rsid w:val="00961DF7"/>
    <w:rsid w:val="009717AE"/>
    <w:rsid w:val="009A7803"/>
    <w:rsid w:val="009E35ED"/>
    <w:rsid w:val="009E4A01"/>
    <w:rsid w:val="009F37C7"/>
    <w:rsid w:val="009F6704"/>
    <w:rsid w:val="00A01FB6"/>
    <w:rsid w:val="00A03638"/>
    <w:rsid w:val="00A16A17"/>
    <w:rsid w:val="00A20AEB"/>
    <w:rsid w:val="00A50476"/>
    <w:rsid w:val="00A51395"/>
    <w:rsid w:val="00A61C6D"/>
    <w:rsid w:val="00A62675"/>
    <w:rsid w:val="00A717FE"/>
    <w:rsid w:val="00A82B71"/>
    <w:rsid w:val="00AB1732"/>
    <w:rsid w:val="00AD127E"/>
    <w:rsid w:val="00AD7655"/>
    <w:rsid w:val="00B023C9"/>
    <w:rsid w:val="00B12FE1"/>
    <w:rsid w:val="00B20B45"/>
    <w:rsid w:val="00B244E9"/>
    <w:rsid w:val="00B357ED"/>
    <w:rsid w:val="00B35FF2"/>
    <w:rsid w:val="00B64AA6"/>
    <w:rsid w:val="00B807BA"/>
    <w:rsid w:val="00B813D9"/>
    <w:rsid w:val="00B913EE"/>
    <w:rsid w:val="00BB2CE1"/>
    <w:rsid w:val="00BC666E"/>
    <w:rsid w:val="00C01A5C"/>
    <w:rsid w:val="00C7271C"/>
    <w:rsid w:val="00C80F20"/>
    <w:rsid w:val="00C856A2"/>
    <w:rsid w:val="00C9560D"/>
    <w:rsid w:val="00CA6B5A"/>
    <w:rsid w:val="00CF6E85"/>
    <w:rsid w:val="00D043AB"/>
    <w:rsid w:val="00D24440"/>
    <w:rsid w:val="00D4702D"/>
    <w:rsid w:val="00D72EA8"/>
    <w:rsid w:val="00D803D1"/>
    <w:rsid w:val="00DB2E4E"/>
    <w:rsid w:val="00DD7541"/>
    <w:rsid w:val="00DF16FF"/>
    <w:rsid w:val="00E51FE9"/>
    <w:rsid w:val="00E85AD7"/>
    <w:rsid w:val="00EB4BD3"/>
    <w:rsid w:val="00EE3716"/>
    <w:rsid w:val="00EF0F5D"/>
    <w:rsid w:val="00F55DC6"/>
    <w:rsid w:val="00F62A02"/>
    <w:rsid w:val="00F66E4F"/>
    <w:rsid w:val="00FB34C4"/>
    <w:rsid w:val="00FD2B96"/>
    <w:rsid w:val="00FF1A5F"/>
    <w:rsid w:val="0104E0C3"/>
    <w:rsid w:val="09B61BD1"/>
    <w:rsid w:val="0C5ECA12"/>
    <w:rsid w:val="2053E26B"/>
    <w:rsid w:val="236BB8D5"/>
    <w:rsid w:val="23FD12D4"/>
    <w:rsid w:val="2BBA92B9"/>
    <w:rsid w:val="4375FA2C"/>
    <w:rsid w:val="6D8C7C94"/>
    <w:rsid w:val="7C7A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39D8E"/>
  <w15:chartTrackingRefBased/>
  <w15:docId w15:val="{DAE19EEB-98D0-4B5B-97B8-ED243F35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4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D8A"/>
  </w:style>
  <w:style w:type="paragraph" w:styleId="Footer">
    <w:name w:val="footer"/>
    <w:basedOn w:val="Normal"/>
    <w:link w:val="Foot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D8A"/>
  </w:style>
  <w:style w:type="paragraph" w:styleId="BalloonText">
    <w:name w:val="Balloon Text"/>
    <w:basedOn w:val="Normal"/>
    <w:link w:val="BalloonTextChar"/>
    <w:uiPriority w:val="99"/>
    <w:semiHidden/>
    <w:unhideWhenUsed/>
    <w:rsid w:val="000E00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0D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2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E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E4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61C6D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1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1E7ACD5BA8F49B6808677445E3239" ma:contentTypeVersion="4" ma:contentTypeDescription="Create a new document." ma:contentTypeScope="" ma:versionID="c232123f2c05c21801323ba0f2c0cd4c">
  <xsd:schema xmlns:xsd="http://www.w3.org/2001/XMLSchema" xmlns:xs="http://www.w3.org/2001/XMLSchema" xmlns:p="http://schemas.microsoft.com/office/2006/metadata/properties" xmlns:ns2="26748d5d-8a64-4d47-87ee-b2c586dc7ac8" targetNamespace="http://schemas.microsoft.com/office/2006/metadata/properties" ma:root="true" ma:fieldsID="71e06e55bd3edc3778cc7d0018961253" ns2:_="">
    <xsd:import namespace="26748d5d-8a64-4d47-87ee-b2c586dc7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48d5d-8a64-4d47-87ee-b2c586dc7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D9ECAD-5551-44D3-9A3B-111E0953E9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2AC207-1DA4-4203-9601-3589479CEF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748d5d-8a64-4d47-87ee-b2c586dc7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8CA993-58AD-405B-840A-6F59A1F4D0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83BB7B-75F8-45CA-BA28-9EF6BEF190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63</Words>
  <Characters>891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Ausbrooks, Angela R</cp:lastModifiedBy>
  <cp:revision>2</cp:revision>
  <dcterms:created xsi:type="dcterms:W3CDTF">2022-04-08T20:02:00Z</dcterms:created>
  <dcterms:modified xsi:type="dcterms:W3CDTF">2022-04-0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1E7ACD5BA8F49B6808677445E3239</vt:lpwstr>
  </property>
</Properties>
</file>